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2EF3FA" w14:textId="13FC0738" w:rsidR="00CB6B48" w:rsidRPr="00CB6B48" w:rsidRDefault="00CB6B48" w:rsidP="00CB6B48">
      <w:pPr>
        <w:spacing w:after="0"/>
        <w:jc w:val="right"/>
        <w:rPr>
          <w:rFonts w:ascii="Arial" w:hAnsi="Arial" w:cs="Arial"/>
          <w:sz w:val="18"/>
          <w:szCs w:val="18"/>
        </w:rPr>
      </w:pPr>
      <w:r w:rsidRPr="00CB6B48">
        <w:rPr>
          <w:noProof/>
          <w:sz w:val="18"/>
          <w:szCs w:val="18"/>
        </w:rPr>
        <w:drawing>
          <wp:anchor distT="0" distB="0" distL="114300" distR="114300" simplePos="0" relativeHeight="251658240" behindDoc="0" locked="0" layoutInCell="1" allowOverlap="1" wp14:anchorId="2F76DB42" wp14:editId="3739981F">
            <wp:simplePos x="0" y="0"/>
            <wp:positionH relativeFrom="column">
              <wp:posOffset>10795</wp:posOffset>
            </wp:positionH>
            <wp:positionV relativeFrom="paragraph">
              <wp:posOffset>3175</wp:posOffset>
            </wp:positionV>
            <wp:extent cx="2735580" cy="637540"/>
            <wp:effectExtent l="0" t="0" r="7620" b="0"/>
            <wp:wrapSquare wrapText="bothSides"/>
            <wp:docPr id="1" name="Picture 1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&#10;&#10;Description automatically generated with medium confidence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580" cy="637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B6B48">
        <w:rPr>
          <w:sz w:val="18"/>
          <w:szCs w:val="18"/>
        </w:rPr>
        <w:t xml:space="preserve">                                                                                         </w:t>
      </w:r>
      <w:r w:rsidRPr="00CB6B48">
        <w:rPr>
          <w:rFonts w:ascii="Arial" w:hAnsi="Arial" w:cs="Arial"/>
          <w:sz w:val="18"/>
          <w:szCs w:val="18"/>
        </w:rPr>
        <w:t>707 14 Street NW</w:t>
      </w:r>
    </w:p>
    <w:p w14:paraId="46ADB434" w14:textId="2818D575" w:rsidR="00CB6B48" w:rsidRPr="00CB6B48" w:rsidRDefault="00CB6B48" w:rsidP="00CB6B48">
      <w:pPr>
        <w:spacing w:after="0"/>
        <w:jc w:val="right"/>
        <w:rPr>
          <w:rFonts w:ascii="Arial" w:hAnsi="Arial" w:cs="Arial"/>
          <w:sz w:val="18"/>
          <w:szCs w:val="18"/>
        </w:rPr>
      </w:pPr>
      <w:r w:rsidRPr="00CB6B48">
        <w:rPr>
          <w:rFonts w:ascii="Arial" w:hAnsi="Arial" w:cs="Arial"/>
          <w:sz w:val="18"/>
          <w:szCs w:val="18"/>
        </w:rPr>
        <w:t>Calgary AB T2N 2A4</w:t>
      </w:r>
    </w:p>
    <w:p w14:paraId="5BC1B63B" w14:textId="0A79970B" w:rsidR="00CB6B48" w:rsidRPr="00CA5035" w:rsidRDefault="00CB6B48" w:rsidP="00CB6B48">
      <w:pPr>
        <w:spacing w:after="0"/>
        <w:jc w:val="right"/>
        <w:rPr>
          <w:rFonts w:ascii="Arial" w:hAnsi="Arial" w:cs="Arial"/>
          <w:sz w:val="18"/>
          <w:szCs w:val="18"/>
          <w:lang w:val="fr-FR"/>
        </w:rPr>
      </w:pPr>
      <w:r w:rsidRPr="00CA5035">
        <w:rPr>
          <w:rFonts w:ascii="Arial" w:hAnsi="Arial" w:cs="Arial"/>
          <w:sz w:val="18"/>
          <w:szCs w:val="18"/>
          <w:lang w:val="fr-FR"/>
        </w:rPr>
        <w:t>(403) 283-1111</w:t>
      </w:r>
    </w:p>
    <w:p w14:paraId="75A4301F" w14:textId="36D71F21" w:rsidR="00A805C1" w:rsidRPr="00CA5035" w:rsidRDefault="00A805C1" w:rsidP="00CB6B48">
      <w:pPr>
        <w:spacing w:after="0"/>
        <w:jc w:val="right"/>
        <w:rPr>
          <w:rFonts w:ascii="Arial" w:hAnsi="Arial" w:cs="Arial"/>
          <w:sz w:val="18"/>
          <w:szCs w:val="18"/>
          <w:lang w:val="fr-FR"/>
        </w:rPr>
      </w:pPr>
      <w:proofErr w:type="gramStart"/>
      <w:r w:rsidRPr="00371C82">
        <w:rPr>
          <w:rFonts w:ascii="Arial" w:hAnsi="Arial" w:cs="Arial"/>
          <w:sz w:val="18"/>
          <w:szCs w:val="18"/>
          <w:lang w:val="fr-FR"/>
        </w:rPr>
        <w:t>Fax:</w:t>
      </w:r>
      <w:proofErr w:type="gramEnd"/>
      <w:r w:rsidRPr="00CA5035">
        <w:rPr>
          <w:rFonts w:ascii="Arial" w:hAnsi="Arial" w:cs="Arial"/>
          <w:sz w:val="18"/>
          <w:szCs w:val="18"/>
          <w:lang w:val="fr-FR"/>
        </w:rPr>
        <w:t xml:space="preserve"> (403) 270-7786                                                                                                                          </w:t>
      </w:r>
    </w:p>
    <w:p w14:paraId="58C5606C" w14:textId="3D54E2BD" w:rsidR="00CB6B48" w:rsidRPr="00CA5035" w:rsidRDefault="00000000" w:rsidP="00CB6B48">
      <w:pPr>
        <w:spacing w:after="0"/>
        <w:jc w:val="right"/>
        <w:rPr>
          <w:rFonts w:ascii="Arial" w:hAnsi="Arial" w:cs="Arial"/>
          <w:sz w:val="18"/>
          <w:szCs w:val="18"/>
          <w:lang w:val="fr-FR"/>
        </w:rPr>
      </w:pPr>
      <w:hyperlink r:id="rId7" w:history="1">
        <w:r w:rsidR="00027647" w:rsidRPr="00CA5035">
          <w:rPr>
            <w:rStyle w:val="Hyperlink"/>
            <w:rFonts w:ascii="Arial" w:hAnsi="Arial" w:cs="Arial"/>
            <w:sz w:val="18"/>
            <w:szCs w:val="18"/>
            <w:lang w:val="fr-FR"/>
          </w:rPr>
          <w:t>school@equilibrium.ab.ca</w:t>
        </w:r>
      </w:hyperlink>
    </w:p>
    <w:p w14:paraId="7E079999" w14:textId="43DA8408" w:rsidR="00906706" w:rsidRPr="00CA5035" w:rsidRDefault="00000000" w:rsidP="00CB6B48">
      <w:pPr>
        <w:spacing w:after="0"/>
        <w:jc w:val="right"/>
        <w:rPr>
          <w:rFonts w:ascii="Arial" w:hAnsi="Arial" w:cs="Arial"/>
          <w:sz w:val="18"/>
          <w:szCs w:val="18"/>
          <w:lang w:val="fr-FR"/>
        </w:rPr>
      </w:pPr>
      <w:hyperlink r:id="rId8" w:history="1">
        <w:r w:rsidR="00027647" w:rsidRPr="00CA5035">
          <w:rPr>
            <w:rStyle w:val="Hyperlink"/>
            <w:rFonts w:ascii="Arial" w:hAnsi="Arial" w:cs="Arial"/>
            <w:sz w:val="18"/>
            <w:szCs w:val="18"/>
            <w:lang w:val="fr-FR"/>
          </w:rPr>
          <w:t>equilibrium.ab.ca</w:t>
        </w:r>
      </w:hyperlink>
    </w:p>
    <w:p w14:paraId="37C460D5" w14:textId="5694186B" w:rsidR="00EE3835" w:rsidRPr="00CA5035" w:rsidRDefault="00CB6B48" w:rsidP="00CB6B48">
      <w:pPr>
        <w:spacing w:after="0"/>
        <w:jc w:val="right"/>
        <w:rPr>
          <w:rFonts w:ascii="Arial" w:hAnsi="Arial" w:cs="Arial"/>
          <w:sz w:val="18"/>
          <w:szCs w:val="18"/>
          <w:lang w:val="fr-FR"/>
        </w:rPr>
      </w:pPr>
      <w:r w:rsidRPr="00CA5035">
        <w:rPr>
          <w:rFonts w:ascii="Arial" w:hAnsi="Arial" w:cs="Arial"/>
          <w:sz w:val="18"/>
          <w:szCs w:val="18"/>
          <w:lang w:val="fr-FR"/>
        </w:rPr>
        <w:t xml:space="preserve"> </w:t>
      </w:r>
    </w:p>
    <w:p w14:paraId="683EC644" w14:textId="15187B3A" w:rsidR="00CB6B48" w:rsidRPr="00906706" w:rsidRDefault="00CB6B48" w:rsidP="00CB6B48">
      <w:pPr>
        <w:jc w:val="center"/>
        <w:rPr>
          <w:rFonts w:ascii="Arial Black" w:hAnsi="Arial Black" w:cs="Arial"/>
          <w:b/>
          <w:bCs/>
          <w:sz w:val="36"/>
          <w:szCs w:val="36"/>
        </w:rPr>
      </w:pPr>
      <w:r w:rsidRPr="00906706">
        <w:rPr>
          <w:rFonts w:ascii="Arial Black" w:hAnsi="Arial Black" w:cs="Arial"/>
          <w:b/>
          <w:bCs/>
          <w:sz w:val="36"/>
          <w:szCs w:val="36"/>
        </w:rPr>
        <w:t>WCB REFER</w:t>
      </w:r>
      <w:r w:rsidR="00F42DCA">
        <w:rPr>
          <w:rFonts w:ascii="Arial Black" w:hAnsi="Arial Black" w:cs="Arial"/>
          <w:b/>
          <w:bCs/>
          <w:sz w:val="36"/>
          <w:szCs w:val="36"/>
        </w:rPr>
        <w:t>R</w:t>
      </w:r>
      <w:r w:rsidRPr="00906706">
        <w:rPr>
          <w:rFonts w:ascii="Arial Black" w:hAnsi="Arial Black" w:cs="Arial"/>
          <w:b/>
          <w:bCs/>
          <w:sz w:val="36"/>
          <w:szCs w:val="36"/>
        </w:rPr>
        <w:t>AL FORM</w:t>
      </w:r>
    </w:p>
    <w:tbl>
      <w:tblPr>
        <w:tblStyle w:val="GridTable1Light"/>
        <w:tblW w:w="5048" w:type="pct"/>
        <w:tblLayout w:type="fixed"/>
        <w:tblLook w:val="06A0" w:firstRow="1" w:lastRow="0" w:firstColumn="1" w:lastColumn="0" w:noHBand="1" w:noVBand="1"/>
      </w:tblPr>
      <w:tblGrid>
        <w:gridCol w:w="3150"/>
        <w:gridCol w:w="2233"/>
        <w:gridCol w:w="11"/>
        <w:gridCol w:w="1070"/>
        <w:gridCol w:w="1713"/>
        <w:gridCol w:w="9"/>
        <w:gridCol w:w="1346"/>
        <w:gridCol w:w="1362"/>
      </w:tblGrid>
      <w:tr w:rsidR="005858B0" w:rsidRPr="00906706" w14:paraId="5C974D59" w14:textId="77777777" w:rsidTr="00A519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8"/>
            <w:shd w:val="clear" w:color="auto" w:fill="D9D9D9" w:themeFill="background1" w:themeFillShade="D9"/>
            <w:vAlign w:val="center"/>
          </w:tcPr>
          <w:p w14:paraId="2F2C9686" w14:textId="30176200" w:rsidR="005858B0" w:rsidRPr="00906706" w:rsidRDefault="005858B0" w:rsidP="002D2644">
            <w:pPr>
              <w:rPr>
                <w:rFonts w:ascii="Arial Black" w:hAnsi="Arial Black" w:cs="Arial"/>
                <w:sz w:val="20"/>
                <w:szCs w:val="20"/>
              </w:rPr>
            </w:pPr>
            <w:r w:rsidRPr="00906706">
              <w:rPr>
                <w:rFonts w:ascii="Arial Black" w:hAnsi="Arial Black" w:cs="Arial"/>
                <w:sz w:val="20"/>
                <w:szCs w:val="20"/>
              </w:rPr>
              <w:t>WORKER’S INFORMATION</w:t>
            </w:r>
          </w:p>
        </w:tc>
      </w:tr>
      <w:tr w:rsidR="00F43894" w:rsidRPr="005858B0" w14:paraId="4386EDD9" w14:textId="77777777" w:rsidTr="00A5195B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6" w:type="pct"/>
            <w:shd w:val="clear" w:color="auto" w:fill="D9D9D9" w:themeFill="background1" w:themeFillShade="D9"/>
          </w:tcPr>
          <w:p w14:paraId="337F31CA" w14:textId="5CBB80A3" w:rsidR="005858B0" w:rsidRPr="00F266A4" w:rsidRDefault="00E63AC6" w:rsidP="006F3C7D">
            <w:pPr>
              <w:rPr>
                <w:rFonts w:ascii="Arial" w:hAnsi="Arial" w:cs="Arial"/>
                <w:sz w:val="20"/>
                <w:szCs w:val="20"/>
              </w:rPr>
            </w:pPr>
            <w:r w:rsidRPr="00F266A4">
              <w:rPr>
                <w:rFonts w:ascii="Arial" w:hAnsi="Arial" w:cs="Arial"/>
                <w:sz w:val="20"/>
                <w:szCs w:val="20"/>
              </w:rPr>
              <w:t>WCB Claim</w:t>
            </w:r>
            <w:r w:rsidR="005858B0" w:rsidRPr="00F266A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3554" w:type="pct"/>
            <w:gridSpan w:val="7"/>
          </w:tcPr>
          <w:p w14:paraId="31A5DFC9" w14:textId="70C96287" w:rsidR="005858B0" w:rsidRPr="006C1299" w:rsidRDefault="005858B0" w:rsidP="006F3C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0C5A0B" w:rsidRPr="005858B0" w14:paraId="1A2970FB" w14:textId="77777777" w:rsidTr="00A5195B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6" w:type="pct"/>
            <w:shd w:val="clear" w:color="auto" w:fill="D9D9D9" w:themeFill="background1" w:themeFillShade="D9"/>
          </w:tcPr>
          <w:p w14:paraId="2A5F70C8" w14:textId="3B147101" w:rsidR="005858B0" w:rsidRPr="00F266A4" w:rsidRDefault="00E63AC6" w:rsidP="006F3C7D">
            <w:pPr>
              <w:rPr>
                <w:rFonts w:ascii="Arial" w:hAnsi="Arial" w:cs="Arial"/>
                <w:sz w:val="20"/>
                <w:szCs w:val="20"/>
              </w:rPr>
            </w:pPr>
            <w:r w:rsidRPr="00F266A4">
              <w:rPr>
                <w:rFonts w:ascii="Arial" w:hAnsi="Arial" w:cs="Arial"/>
                <w:sz w:val="20"/>
                <w:szCs w:val="20"/>
              </w:rPr>
              <w:t>Last</w:t>
            </w:r>
            <w:r w:rsidR="005858B0" w:rsidRPr="00F266A4">
              <w:rPr>
                <w:rFonts w:ascii="Arial" w:hAnsi="Arial" w:cs="Arial"/>
                <w:sz w:val="20"/>
                <w:szCs w:val="20"/>
              </w:rPr>
              <w:t xml:space="preserve"> Name</w:t>
            </w:r>
          </w:p>
        </w:tc>
        <w:tc>
          <w:tcPr>
            <w:tcW w:w="3554" w:type="pct"/>
            <w:gridSpan w:val="7"/>
          </w:tcPr>
          <w:p w14:paraId="2A765F0E" w14:textId="78D5D9D0" w:rsidR="005858B0" w:rsidRPr="006C1299" w:rsidRDefault="005858B0" w:rsidP="006F3C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5858B0" w:rsidRPr="005858B0" w14:paraId="0F0CF171" w14:textId="77777777" w:rsidTr="00A5195B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6" w:type="pct"/>
            <w:shd w:val="clear" w:color="auto" w:fill="D9D9D9" w:themeFill="background1" w:themeFillShade="D9"/>
          </w:tcPr>
          <w:p w14:paraId="04C339EE" w14:textId="2E4691F8" w:rsidR="005858B0" w:rsidRPr="00F266A4" w:rsidRDefault="00E63AC6" w:rsidP="006F3C7D">
            <w:pPr>
              <w:rPr>
                <w:rFonts w:ascii="Arial" w:hAnsi="Arial" w:cs="Arial"/>
                <w:sz w:val="20"/>
                <w:szCs w:val="20"/>
              </w:rPr>
            </w:pPr>
            <w:r w:rsidRPr="00F266A4">
              <w:rPr>
                <w:rFonts w:ascii="Arial" w:hAnsi="Arial" w:cs="Arial"/>
                <w:sz w:val="20"/>
                <w:szCs w:val="20"/>
              </w:rPr>
              <w:t>First Name</w:t>
            </w:r>
          </w:p>
        </w:tc>
        <w:tc>
          <w:tcPr>
            <w:tcW w:w="3554" w:type="pct"/>
            <w:gridSpan w:val="7"/>
          </w:tcPr>
          <w:p w14:paraId="509213C3" w14:textId="07D51AF9" w:rsidR="005858B0" w:rsidRPr="006C1299" w:rsidRDefault="005858B0" w:rsidP="006F3C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3F651A" w:rsidRPr="005858B0" w14:paraId="739E6EB3" w14:textId="77777777" w:rsidTr="00A5195B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6" w:type="pct"/>
            <w:shd w:val="clear" w:color="auto" w:fill="D9D9D9" w:themeFill="background1" w:themeFillShade="D9"/>
          </w:tcPr>
          <w:p w14:paraId="6DA3DDCF" w14:textId="0FF7AD53" w:rsidR="003F651A" w:rsidRPr="00F266A4" w:rsidRDefault="003F651A" w:rsidP="005858B0">
            <w:pPr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bCs w:val="0"/>
                <w:sz w:val="20"/>
                <w:szCs w:val="20"/>
              </w:rPr>
              <w:t>Gender</w:t>
            </w:r>
          </w:p>
        </w:tc>
        <w:tc>
          <w:tcPr>
            <w:tcW w:w="1030" w:type="pct"/>
            <w:gridSpan w:val="2"/>
          </w:tcPr>
          <w:p w14:paraId="1653C398" w14:textId="4760530A" w:rsidR="003F651A" w:rsidRPr="00397136" w:rsidRDefault="00000000" w:rsidP="003F651A">
            <w:pPr>
              <w:tabs>
                <w:tab w:val="left" w:pos="186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38775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F651A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F651A">
              <w:rPr>
                <w:rFonts w:ascii="Arial" w:hAnsi="Arial" w:cs="Arial"/>
                <w:sz w:val="20"/>
                <w:szCs w:val="20"/>
              </w:rPr>
              <w:t xml:space="preserve"> Male </w:t>
            </w:r>
          </w:p>
        </w:tc>
        <w:tc>
          <w:tcPr>
            <w:tcW w:w="1281" w:type="pct"/>
            <w:gridSpan w:val="3"/>
          </w:tcPr>
          <w:p w14:paraId="268358F7" w14:textId="34E64563" w:rsidR="003F651A" w:rsidRPr="00397136" w:rsidRDefault="00000000" w:rsidP="003F651A">
            <w:pPr>
              <w:tabs>
                <w:tab w:val="center" w:pos="117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886056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F651A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F651A">
              <w:rPr>
                <w:rFonts w:ascii="Arial" w:hAnsi="Arial" w:cs="Arial"/>
                <w:sz w:val="20"/>
                <w:szCs w:val="20"/>
              </w:rPr>
              <w:t xml:space="preserve"> Female</w:t>
            </w:r>
          </w:p>
        </w:tc>
        <w:tc>
          <w:tcPr>
            <w:tcW w:w="1243" w:type="pct"/>
            <w:gridSpan w:val="2"/>
          </w:tcPr>
          <w:p w14:paraId="428140C4" w14:textId="39646D76" w:rsidR="003F651A" w:rsidRPr="00397136" w:rsidRDefault="00000000" w:rsidP="003F651A">
            <w:pPr>
              <w:tabs>
                <w:tab w:val="left" w:pos="63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11831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F651A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F651A">
              <w:rPr>
                <w:rFonts w:ascii="Arial" w:hAnsi="Arial" w:cs="Arial"/>
                <w:sz w:val="20"/>
                <w:szCs w:val="20"/>
              </w:rPr>
              <w:t xml:space="preserve"> Undisclosed</w:t>
            </w:r>
          </w:p>
        </w:tc>
      </w:tr>
      <w:tr w:rsidR="00397136" w:rsidRPr="005858B0" w14:paraId="3DCFB8A2" w14:textId="77777777" w:rsidTr="00A5195B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6" w:type="pct"/>
            <w:shd w:val="clear" w:color="auto" w:fill="D9D9D9" w:themeFill="background1" w:themeFillShade="D9"/>
          </w:tcPr>
          <w:p w14:paraId="0BA58474" w14:textId="26F5EE0D" w:rsidR="00397136" w:rsidRPr="00F266A4" w:rsidRDefault="00397136" w:rsidP="005858B0">
            <w:pPr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266A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Date of Birth (dd/mm/</w:t>
            </w:r>
            <w:proofErr w:type="spellStart"/>
            <w:r w:rsidRPr="00F266A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yyyy</w:t>
            </w:r>
            <w:proofErr w:type="spellEnd"/>
            <w:r w:rsidR="00A51080" w:rsidRPr="00F266A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)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783875808"/>
            <w:placeholder>
              <w:docPart w:val="DefaultPlaceholder_-1854013437"/>
            </w:placeholder>
            <w:date w:fullDate="2023-01-01T00:00:00Z">
              <w:dateFormat w:val="d-MMM-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554" w:type="pct"/>
                <w:gridSpan w:val="7"/>
              </w:tcPr>
              <w:p w14:paraId="67D6FDB3" w14:textId="722E5BB6" w:rsidR="00397136" w:rsidRPr="00397136" w:rsidRDefault="00E87144" w:rsidP="005858B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  <w:lang w:val="en-US"/>
                  </w:rPr>
                  <w:t>1-Jan-23</w:t>
                </w:r>
              </w:p>
            </w:tc>
          </w:sdtContent>
        </w:sdt>
      </w:tr>
      <w:tr w:rsidR="00397136" w:rsidRPr="005858B0" w14:paraId="0CED273A" w14:textId="77777777" w:rsidTr="00A5195B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6" w:type="pct"/>
            <w:shd w:val="clear" w:color="auto" w:fill="D9D9D9" w:themeFill="background1" w:themeFillShade="D9"/>
          </w:tcPr>
          <w:p w14:paraId="174975DB" w14:textId="2A94FD3E" w:rsidR="00397136" w:rsidRPr="00F266A4" w:rsidRDefault="00397136" w:rsidP="005858B0">
            <w:pPr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266A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lace of Birth</w:t>
            </w:r>
          </w:p>
        </w:tc>
        <w:tc>
          <w:tcPr>
            <w:tcW w:w="3554" w:type="pct"/>
            <w:gridSpan w:val="7"/>
          </w:tcPr>
          <w:p w14:paraId="783B104C" w14:textId="2FF0B9BF" w:rsidR="00397136" w:rsidRPr="00397136" w:rsidRDefault="00397136" w:rsidP="005858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25BA" w:rsidRPr="005858B0" w14:paraId="27018D38" w14:textId="77777777" w:rsidTr="00A5195B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6" w:type="pct"/>
            <w:shd w:val="clear" w:color="auto" w:fill="D9D9D9" w:themeFill="background1" w:themeFillShade="D9"/>
          </w:tcPr>
          <w:p w14:paraId="1A9493F9" w14:textId="2DFCCA61" w:rsidR="00FF25BA" w:rsidRPr="00F266A4" w:rsidRDefault="0060347D" w:rsidP="005858B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bCs w:val="0"/>
                <w:sz w:val="20"/>
                <w:szCs w:val="20"/>
              </w:rPr>
              <w:t>Street</w:t>
            </w:r>
          </w:p>
        </w:tc>
        <w:tc>
          <w:tcPr>
            <w:tcW w:w="3554" w:type="pct"/>
            <w:gridSpan w:val="7"/>
          </w:tcPr>
          <w:p w14:paraId="50FD786B" w14:textId="77777777" w:rsidR="00FF25BA" w:rsidRPr="00397136" w:rsidRDefault="00FF25BA" w:rsidP="005858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132F7" w:rsidRPr="005858B0" w14:paraId="4619B63C" w14:textId="4B1F65C8" w:rsidTr="00A5195B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6" w:type="pct"/>
            <w:shd w:val="clear" w:color="auto" w:fill="D9D9D9" w:themeFill="background1" w:themeFillShade="D9"/>
          </w:tcPr>
          <w:p w14:paraId="52D434C5" w14:textId="38758BCB" w:rsidR="0060347D" w:rsidRPr="00F266A4" w:rsidRDefault="0060347D" w:rsidP="005858B0">
            <w:pPr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bCs w:val="0"/>
                <w:sz w:val="20"/>
                <w:szCs w:val="20"/>
              </w:rPr>
              <w:t>City</w:t>
            </w:r>
          </w:p>
        </w:tc>
        <w:tc>
          <w:tcPr>
            <w:tcW w:w="1025" w:type="pct"/>
          </w:tcPr>
          <w:p w14:paraId="31F95AB6" w14:textId="4D51F4DD" w:rsidR="0060347D" w:rsidRPr="00397136" w:rsidRDefault="0060347D" w:rsidP="005858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6" w:type="pct"/>
            <w:gridSpan w:val="2"/>
            <w:shd w:val="clear" w:color="auto" w:fill="D9D9D9" w:themeFill="background1" w:themeFillShade="D9"/>
          </w:tcPr>
          <w:p w14:paraId="7B50DDA1" w14:textId="77777777" w:rsidR="0060347D" w:rsidRPr="00397136" w:rsidRDefault="0060347D" w:rsidP="002D26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vince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670486411"/>
            <w:placeholder>
              <w:docPart w:val="57D179AE98334FFD8CB6FD36BF5348C1"/>
            </w:placeholder>
            <w:showingPlcHdr/>
            <w:comboBox>
              <w:listItem w:value="Choose an item."/>
              <w:listItem w:displayText="AB" w:value="AB"/>
              <w:listItem w:displayText="NL" w:value="NL"/>
              <w:listItem w:displayText="PE" w:value="PE"/>
              <w:listItem w:displayText="NS" w:value="NS"/>
              <w:listItem w:displayText="NB" w:value="NB"/>
              <w:listItem w:displayText="QC" w:value="QC"/>
              <w:listItem w:displayText="ON" w:value="ON"/>
              <w:listItem w:displayText="MB" w:value="MB"/>
              <w:listItem w:displayText="SK" w:value="SK"/>
              <w:listItem w:displayText="BC" w:value="BC"/>
              <w:listItem w:displayText="YT" w:value="YT"/>
              <w:listItem w:displayText="NT" w:value="NT"/>
              <w:listItem w:displayText="NU" w:value="NU"/>
            </w:comboBox>
          </w:sdtPr>
          <w:sdtContent>
            <w:tc>
              <w:tcPr>
                <w:tcW w:w="786" w:type="pct"/>
              </w:tcPr>
              <w:p w14:paraId="70E74489" w14:textId="0B70A404" w:rsidR="0060347D" w:rsidRPr="00397136" w:rsidRDefault="0060347D" w:rsidP="00FF25B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20"/>
                    <w:szCs w:val="20"/>
                  </w:rPr>
                </w:pPr>
                <w:r w:rsidRPr="007B78DD">
                  <w:rPr>
                    <w:rStyle w:val="PlaceholderText"/>
                  </w:rPr>
                  <w:t>Choose</w:t>
                </w:r>
                <w:r>
                  <w:rPr>
                    <w:rStyle w:val="PlaceholderText"/>
                  </w:rPr>
                  <w:t xml:space="preserve"> Province</w:t>
                </w:r>
              </w:p>
            </w:tc>
          </w:sdtContent>
        </w:sdt>
        <w:tc>
          <w:tcPr>
            <w:tcW w:w="622" w:type="pct"/>
            <w:gridSpan w:val="2"/>
            <w:shd w:val="clear" w:color="auto" w:fill="D9D9D9" w:themeFill="background1" w:themeFillShade="D9"/>
          </w:tcPr>
          <w:p w14:paraId="010BD56B" w14:textId="545B15DD" w:rsidR="0060347D" w:rsidRPr="00397136" w:rsidRDefault="0060347D" w:rsidP="00FF25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stal Code</w:t>
            </w:r>
          </w:p>
        </w:tc>
        <w:tc>
          <w:tcPr>
            <w:tcW w:w="625" w:type="pct"/>
          </w:tcPr>
          <w:p w14:paraId="0E907E07" w14:textId="3158F24A" w:rsidR="0060347D" w:rsidRPr="00397136" w:rsidRDefault="0060347D" w:rsidP="00FF25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157DA" w:rsidRPr="005858B0" w14:paraId="1E8E843F" w14:textId="77777777" w:rsidTr="00A5195B">
        <w:trPr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6" w:type="pct"/>
            <w:shd w:val="clear" w:color="auto" w:fill="D9D9D9" w:themeFill="background1" w:themeFillShade="D9"/>
          </w:tcPr>
          <w:p w14:paraId="1E33D712" w14:textId="4DE886F5" w:rsidR="002D2644" w:rsidRPr="00F266A4" w:rsidRDefault="002D2644" w:rsidP="005858B0">
            <w:pPr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266A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hone Number</w:t>
            </w:r>
          </w:p>
        </w:tc>
        <w:tc>
          <w:tcPr>
            <w:tcW w:w="1025" w:type="pct"/>
          </w:tcPr>
          <w:p w14:paraId="3079ECDD" w14:textId="56209D04" w:rsidR="002D2644" w:rsidRPr="00397136" w:rsidRDefault="002D2644" w:rsidP="005858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6" w:type="pct"/>
            <w:gridSpan w:val="2"/>
            <w:shd w:val="clear" w:color="auto" w:fill="D9D9D9" w:themeFill="background1" w:themeFillShade="D9"/>
          </w:tcPr>
          <w:p w14:paraId="5080B972" w14:textId="65645453" w:rsidR="002D2644" w:rsidRPr="00397136" w:rsidRDefault="002D2644" w:rsidP="005858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ail</w:t>
            </w:r>
          </w:p>
        </w:tc>
        <w:tc>
          <w:tcPr>
            <w:tcW w:w="2033" w:type="pct"/>
            <w:gridSpan w:val="4"/>
          </w:tcPr>
          <w:p w14:paraId="45CE8343" w14:textId="1181D8DD" w:rsidR="002D2644" w:rsidRPr="00397136" w:rsidRDefault="002D2644" w:rsidP="005858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tbl>
      <w:tblPr>
        <w:tblStyle w:val="GridTable1Light"/>
        <w:tblpPr w:leftFromText="180" w:rightFromText="180" w:vertAnchor="text" w:horzAnchor="margin" w:tblpY="364"/>
        <w:tblW w:w="5048" w:type="pct"/>
        <w:shd w:val="clear" w:color="auto" w:fill="FFFFFF" w:themeFill="background1"/>
        <w:tblLayout w:type="fixed"/>
        <w:tblLook w:val="06A0" w:firstRow="1" w:lastRow="0" w:firstColumn="1" w:lastColumn="0" w:noHBand="1" w:noVBand="1"/>
      </w:tblPr>
      <w:tblGrid>
        <w:gridCol w:w="3144"/>
        <w:gridCol w:w="2251"/>
        <w:gridCol w:w="2791"/>
        <w:gridCol w:w="2708"/>
      </w:tblGrid>
      <w:tr w:rsidR="00B132F7" w:rsidRPr="005858B0" w14:paraId="22E1E03C" w14:textId="77777777" w:rsidTr="008627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shd w:val="clear" w:color="auto" w:fill="D9D9D9" w:themeFill="background1" w:themeFillShade="D9"/>
          </w:tcPr>
          <w:p w14:paraId="6681F6B1" w14:textId="77777777" w:rsidR="00B132F7" w:rsidRPr="00A7344C" w:rsidRDefault="00B132F7" w:rsidP="0086270D">
            <w:pPr>
              <w:rPr>
                <w:rFonts w:ascii="MS Gothic" w:eastAsia="MS Gothic" w:hAnsi="MS Gothic" w:cs="Arial"/>
                <w:sz w:val="20"/>
                <w:szCs w:val="20"/>
              </w:rPr>
            </w:pPr>
            <w:r w:rsidRPr="0087393D">
              <w:rPr>
                <w:rFonts w:ascii="Arial Black" w:hAnsi="Arial Black" w:cs="Arial"/>
                <w:sz w:val="20"/>
                <w:szCs w:val="20"/>
              </w:rPr>
              <w:t>PROGRAM DELIVERY METHOD</w:t>
            </w:r>
          </w:p>
        </w:tc>
      </w:tr>
      <w:tr w:rsidR="00B132F7" w:rsidRPr="005858B0" w14:paraId="7E3736A1" w14:textId="77777777" w:rsidTr="0086270D">
        <w:trPr>
          <w:cantSplit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3" w:type="pct"/>
            <w:shd w:val="clear" w:color="auto" w:fill="D9D9D9" w:themeFill="background1" w:themeFillShade="D9"/>
          </w:tcPr>
          <w:p w14:paraId="4E6421E8" w14:textId="77777777" w:rsidR="00B132F7" w:rsidRPr="00F266A4" w:rsidRDefault="00B132F7" w:rsidP="0086270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Online </w:t>
            </w:r>
          </w:p>
        </w:tc>
        <w:tc>
          <w:tcPr>
            <w:tcW w:w="1033" w:type="pct"/>
            <w:shd w:val="clear" w:color="auto" w:fill="auto"/>
          </w:tcPr>
          <w:p w14:paraId="72759F63" w14:textId="77777777" w:rsidR="00B132F7" w:rsidRPr="00397136" w:rsidRDefault="00000000" w:rsidP="0086270D">
            <w:pPr>
              <w:tabs>
                <w:tab w:val="left" w:pos="191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462491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32F7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132F7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1281" w:type="pct"/>
            <w:shd w:val="clear" w:color="auto" w:fill="D9D9D9" w:themeFill="background1" w:themeFillShade="D9"/>
          </w:tcPr>
          <w:p w14:paraId="25709E90" w14:textId="77777777" w:rsidR="00B132F7" w:rsidRPr="004B1659" w:rsidRDefault="00B132F7" w:rsidP="0086270D">
            <w:pPr>
              <w:tabs>
                <w:tab w:val="left" w:pos="191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B1659">
              <w:rPr>
                <w:rFonts w:ascii="Arial" w:hAnsi="Arial" w:cs="Arial"/>
                <w:b/>
                <w:bCs/>
                <w:sz w:val="20"/>
                <w:szCs w:val="20"/>
              </w:rPr>
              <w:t>In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-</w:t>
            </w:r>
            <w:r w:rsidRPr="004B1659">
              <w:rPr>
                <w:rFonts w:ascii="Arial" w:hAnsi="Arial" w:cs="Arial"/>
                <w:b/>
                <w:bCs/>
                <w:sz w:val="20"/>
                <w:szCs w:val="20"/>
              </w:rPr>
              <w:t>Class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</w:t>
            </w:r>
            <w:r w:rsidRPr="004B1659">
              <w:rPr>
                <w:rFonts w:ascii="Arial" w:hAnsi="Arial" w:cs="Arial"/>
                <w:b/>
                <w:bCs/>
                <w:sz w:val="20"/>
                <w:szCs w:val="20"/>
              </w:rPr>
              <w:t>ption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9056067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43" w:type="pct"/>
                <w:shd w:val="clear" w:color="auto" w:fill="auto"/>
              </w:tcPr>
              <w:p w14:paraId="6C7FCF0E" w14:textId="77777777" w:rsidR="00B132F7" w:rsidRPr="00397136" w:rsidRDefault="00B132F7" w:rsidP="0086270D">
                <w:pPr>
                  <w:tabs>
                    <w:tab w:val="left" w:pos="1915"/>
                  </w:tabs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132F7" w:rsidRPr="005858B0" w14:paraId="4BFC6491" w14:textId="77777777" w:rsidTr="0086270D">
        <w:trPr>
          <w:cantSplit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3" w:type="pct"/>
            <w:shd w:val="clear" w:color="auto" w:fill="D9D9D9" w:themeFill="background1" w:themeFillShade="D9"/>
          </w:tcPr>
          <w:p w14:paraId="2737CA15" w14:textId="77777777" w:rsidR="00B132F7" w:rsidRDefault="00B132F7" w:rsidP="0086270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n-Person </w:t>
            </w:r>
          </w:p>
        </w:tc>
        <w:tc>
          <w:tcPr>
            <w:tcW w:w="1033" w:type="pct"/>
            <w:shd w:val="clear" w:color="auto" w:fill="auto"/>
          </w:tcPr>
          <w:p w14:paraId="22504A64" w14:textId="77777777" w:rsidR="00B132F7" w:rsidRDefault="00000000" w:rsidP="0086270D">
            <w:pPr>
              <w:tabs>
                <w:tab w:val="right" w:pos="739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2066297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32F7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132F7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1281" w:type="pct"/>
            <w:shd w:val="clear" w:color="auto" w:fill="D9D9D9" w:themeFill="background1" w:themeFillShade="D9"/>
          </w:tcPr>
          <w:p w14:paraId="7D42B218" w14:textId="77777777" w:rsidR="00B132F7" w:rsidRPr="004B1659" w:rsidRDefault="00B132F7" w:rsidP="0086270D">
            <w:pPr>
              <w:tabs>
                <w:tab w:val="right" w:pos="739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B1659">
              <w:rPr>
                <w:rFonts w:ascii="Arial" w:hAnsi="Arial" w:cs="Arial"/>
                <w:b/>
                <w:bCs/>
                <w:sz w:val="20"/>
                <w:szCs w:val="20"/>
              </w:rPr>
              <w:t>On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-</w:t>
            </w:r>
            <w:r w:rsidRPr="004B1659">
              <w:rPr>
                <w:rFonts w:ascii="Arial" w:hAnsi="Arial" w:cs="Arial"/>
                <w:b/>
                <w:bCs/>
                <w:sz w:val="20"/>
                <w:szCs w:val="20"/>
              </w:rPr>
              <w:t>on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-</w:t>
            </w:r>
            <w:r w:rsidRPr="004B165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One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O</w:t>
            </w:r>
            <w:r w:rsidRPr="004B1659">
              <w:rPr>
                <w:rFonts w:ascii="Arial" w:hAnsi="Arial" w:cs="Arial"/>
                <w:b/>
                <w:bCs/>
                <w:sz w:val="20"/>
                <w:szCs w:val="20"/>
              </w:rPr>
              <w:t>ption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8036626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43" w:type="pct"/>
                <w:shd w:val="clear" w:color="auto" w:fill="auto"/>
              </w:tcPr>
              <w:p w14:paraId="02B745C6" w14:textId="77777777" w:rsidR="00B132F7" w:rsidRDefault="00B132F7" w:rsidP="0086270D">
                <w:pPr>
                  <w:tabs>
                    <w:tab w:val="right" w:pos="7395"/>
                  </w:tabs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14:paraId="6AC501A9" w14:textId="77777777" w:rsidR="0087393D" w:rsidRDefault="0087393D"/>
    <w:tbl>
      <w:tblPr>
        <w:tblStyle w:val="GridTable6Colorful"/>
        <w:tblpPr w:leftFromText="180" w:rightFromText="180" w:vertAnchor="text" w:horzAnchor="margin" w:tblpY="1182"/>
        <w:tblW w:w="5066" w:type="pct"/>
        <w:tblLayout w:type="fixed"/>
        <w:tblLook w:val="06A0" w:firstRow="1" w:lastRow="0" w:firstColumn="1" w:lastColumn="0" w:noHBand="1" w:noVBand="1"/>
      </w:tblPr>
      <w:tblGrid>
        <w:gridCol w:w="4674"/>
        <w:gridCol w:w="6251"/>
        <w:gridCol w:w="7"/>
      </w:tblGrid>
      <w:tr w:rsidR="00B132F7" w:rsidRPr="005858B0" w14:paraId="2F30BF93" w14:textId="77777777" w:rsidTr="008627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shd w:val="clear" w:color="auto" w:fill="D9D9D9" w:themeFill="background1" w:themeFillShade="D9"/>
            <w:vAlign w:val="center"/>
          </w:tcPr>
          <w:p w14:paraId="32BA4689" w14:textId="77777777" w:rsidR="00B132F7" w:rsidRPr="00906706" w:rsidRDefault="00B132F7" w:rsidP="0086270D">
            <w:pPr>
              <w:rPr>
                <w:rFonts w:ascii="Arial Black" w:hAnsi="Arial Black" w:cs="Arial"/>
                <w:sz w:val="20"/>
                <w:szCs w:val="20"/>
              </w:rPr>
            </w:pPr>
            <w:r w:rsidRPr="00906706">
              <w:rPr>
                <w:rFonts w:ascii="Arial Black" w:hAnsi="Arial Black" w:cs="Arial"/>
                <w:sz w:val="20"/>
                <w:szCs w:val="20"/>
              </w:rPr>
              <w:t xml:space="preserve">NAME OF PROGRAM </w:t>
            </w:r>
            <w:r w:rsidRPr="0071150B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(PLEASE MARK WITH AN X)</w:t>
            </w:r>
          </w:p>
        </w:tc>
      </w:tr>
      <w:tr w:rsidR="00B132F7" w:rsidRPr="005858B0" w14:paraId="101C1E55" w14:textId="77777777" w:rsidTr="007C27C2">
        <w:trPr>
          <w:gridAfter w:val="1"/>
          <w:wAfter w:w="3" w:type="pct"/>
          <w:cantSplit/>
          <w:trHeight w:hRule="exact"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8" w:type="pct"/>
            <w:shd w:val="clear" w:color="auto" w:fill="auto"/>
          </w:tcPr>
          <w:p w14:paraId="58EAAE6B" w14:textId="77777777" w:rsidR="00B132F7" w:rsidRDefault="00000000" w:rsidP="0086270D">
            <w:pPr>
              <w:tabs>
                <w:tab w:val="left" w:pos="805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755428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32F7">
                  <w:rPr>
                    <w:rFonts w:ascii="MS Gothic" w:eastAsia="MS Gothic" w:hAnsi="MS Gothic" w:cs="Arial" w:hint="eastAsia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B132F7" w:rsidRPr="00F266A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 Benchmark Assessment</w:t>
            </w:r>
          </w:p>
          <w:p w14:paraId="2301CEC2" w14:textId="77777777" w:rsidR="005479C8" w:rsidRDefault="005479C8" w:rsidP="0086270D">
            <w:pPr>
              <w:tabs>
                <w:tab w:val="left" w:pos="805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7C324104" w14:textId="3E32194F" w:rsidR="005479C8" w:rsidRPr="00F266A4" w:rsidRDefault="005479C8" w:rsidP="0086270D">
            <w:pPr>
              <w:tabs>
                <w:tab w:val="left" w:pos="805"/>
              </w:tabs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859" w:type="pct"/>
            <w:tcBorders>
              <w:bottom w:val="single" w:sz="4" w:space="0" w:color="666666" w:themeColor="text1" w:themeTint="99"/>
            </w:tcBorders>
            <w:shd w:val="clear" w:color="auto" w:fill="auto"/>
          </w:tcPr>
          <w:p w14:paraId="2EF535C2" w14:textId="0E1869B4" w:rsidR="00B132F7" w:rsidRPr="002A4FF1" w:rsidRDefault="00000000" w:rsidP="0086270D">
            <w:pPr>
              <w:tabs>
                <w:tab w:val="center" w:pos="16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2"/>
                <w:szCs w:val="12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2117399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32F7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132F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5195B">
              <w:rPr>
                <w:rFonts w:ascii="Arial" w:hAnsi="Arial" w:cs="Arial"/>
                <w:sz w:val="20"/>
                <w:szCs w:val="20"/>
              </w:rPr>
              <w:t>Co</w:t>
            </w:r>
            <w:r w:rsidR="00A5195B" w:rsidRPr="00F266A4">
              <w:rPr>
                <w:rFonts w:ascii="Arial" w:hAnsi="Arial" w:cs="Arial"/>
                <w:sz w:val="20"/>
                <w:szCs w:val="20"/>
              </w:rPr>
              <w:t xml:space="preserve">mputer Basics </w:t>
            </w:r>
            <w:r w:rsidR="00A5195B">
              <w:rPr>
                <w:rFonts w:ascii="Arial" w:hAnsi="Arial" w:cs="Arial"/>
                <w:sz w:val="20"/>
                <w:szCs w:val="20"/>
              </w:rPr>
              <w:t>for the Workplace</w:t>
            </w:r>
            <w:r w:rsidR="00A5195B" w:rsidRPr="00F266A4">
              <w:rPr>
                <w:rFonts w:ascii="Arial" w:hAnsi="Arial" w:cs="Arial"/>
                <w:sz w:val="20"/>
                <w:szCs w:val="20"/>
              </w:rPr>
              <w:t xml:space="preserve"> LEVEL I </w:t>
            </w:r>
            <w:r w:rsidR="00A5195B"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="00A5195B" w:rsidRPr="002A4FF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="00A5195B">
              <w:rPr>
                <w:rFonts w:ascii="Arial" w:hAnsi="Arial" w:cs="Arial"/>
                <w:sz w:val="12"/>
                <w:szCs w:val="12"/>
              </w:rPr>
              <w:t xml:space="preserve">(4 </w:t>
            </w:r>
            <w:r w:rsidR="00A5195B" w:rsidRPr="002A4FF1">
              <w:rPr>
                <w:rFonts w:ascii="Arial" w:hAnsi="Arial" w:cs="Arial"/>
                <w:sz w:val="12"/>
                <w:szCs w:val="12"/>
              </w:rPr>
              <w:t>weeks</w:t>
            </w:r>
            <w:r w:rsidR="00A5195B">
              <w:rPr>
                <w:rFonts w:ascii="Arial" w:hAnsi="Arial" w:cs="Arial"/>
                <w:sz w:val="12"/>
                <w:szCs w:val="12"/>
              </w:rPr>
              <w:t xml:space="preserve"> - $3,190)</w:t>
            </w:r>
          </w:p>
        </w:tc>
      </w:tr>
      <w:tr w:rsidR="00B132F7" w:rsidRPr="005858B0" w14:paraId="5A88A307" w14:textId="77777777" w:rsidTr="007C27C2">
        <w:trPr>
          <w:gridAfter w:val="1"/>
          <w:wAfter w:w="3" w:type="pct"/>
          <w:cantSplit/>
          <w:trHeight w:hRule="exact"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8" w:type="pct"/>
            <w:shd w:val="clear" w:color="auto" w:fill="auto"/>
          </w:tcPr>
          <w:p w14:paraId="21C467F7" w14:textId="77777777" w:rsidR="00B132F7" w:rsidRPr="00F266A4" w:rsidRDefault="00000000" w:rsidP="0086270D">
            <w:pPr>
              <w:tabs>
                <w:tab w:val="left" w:pos="1111"/>
              </w:tabs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06159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32F7" w:rsidRPr="002A4FF1">
                  <w:rPr>
                    <w:rFonts w:ascii="MS Gothic" w:eastAsia="MS Gothic" w:hAnsi="MS Gothic" w:cs="Arial" w:hint="eastAsia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B132F7" w:rsidRPr="00F266A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132F7" w:rsidRPr="00F266A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Basic Literacy Program</w:t>
            </w:r>
          </w:p>
        </w:tc>
        <w:tc>
          <w:tcPr>
            <w:tcW w:w="2859" w:type="pct"/>
            <w:tcBorders>
              <w:bottom w:val="single" w:sz="4" w:space="0" w:color="auto"/>
            </w:tcBorders>
            <w:shd w:val="clear" w:color="auto" w:fill="auto"/>
          </w:tcPr>
          <w:p w14:paraId="06D53458" w14:textId="23A26C8A" w:rsidR="00B132F7" w:rsidRPr="00F266A4" w:rsidRDefault="00000000" w:rsidP="0086270D">
            <w:pPr>
              <w:tabs>
                <w:tab w:val="left" w:pos="111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999841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32F7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132F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5195B">
              <w:rPr>
                <w:rFonts w:ascii="Arial" w:hAnsi="Arial" w:cs="Arial"/>
                <w:sz w:val="20"/>
                <w:szCs w:val="20"/>
              </w:rPr>
              <w:t>Co</w:t>
            </w:r>
            <w:r w:rsidR="00A5195B" w:rsidRPr="00F266A4">
              <w:rPr>
                <w:rFonts w:ascii="Arial" w:hAnsi="Arial" w:cs="Arial"/>
                <w:sz w:val="20"/>
                <w:szCs w:val="20"/>
              </w:rPr>
              <w:t xml:space="preserve">mputer Basics </w:t>
            </w:r>
            <w:r w:rsidR="00A5195B">
              <w:rPr>
                <w:rFonts w:ascii="Arial" w:hAnsi="Arial" w:cs="Arial"/>
                <w:sz w:val="20"/>
                <w:szCs w:val="20"/>
              </w:rPr>
              <w:t>for the Workplace</w:t>
            </w:r>
            <w:r w:rsidR="00A5195B" w:rsidRPr="00F266A4">
              <w:rPr>
                <w:rFonts w:ascii="Arial" w:hAnsi="Arial" w:cs="Arial"/>
                <w:sz w:val="20"/>
                <w:szCs w:val="20"/>
              </w:rPr>
              <w:t xml:space="preserve"> LEVEL I</w:t>
            </w:r>
            <w:r w:rsidR="00A5195B">
              <w:rPr>
                <w:rFonts w:ascii="Arial" w:hAnsi="Arial" w:cs="Arial"/>
                <w:sz w:val="20"/>
                <w:szCs w:val="20"/>
              </w:rPr>
              <w:t>I</w:t>
            </w:r>
            <w:r w:rsidR="00A5195B" w:rsidRPr="00F266A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5195B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A5195B" w:rsidRPr="002A4FF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="00A5195B">
              <w:rPr>
                <w:rFonts w:ascii="Arial" w:hAnsi="Arial" w:cs="Arial"/>
                <w:sz w:val="12"/>
                <w:szCs w:val="12"/>
              </w:rPr>
              <w:t xml:space="preserve">(4 </w:t>
            </w:r>
            <w:r w:rsidR="00A5195B" w:rsidRPr="002A4FF1">
              <w:rPr>
                <w:rFonts w:ascii="Arial" w:hAnsi="Arial" w:cs="Arial"/>
                <w:sz w:val="12"/>
                <w:szCs w:val="12"/>
              </w:rPr>
              <w:t>weeks</w:t>
            </w:r>
            <w:r w:rsidR="00A5195B">
              <w:rPr>
                <w:rFonts w:ascii="Arial" w:hAnsi="Arial" w:cs="Arial"/>
                <w:sz w:val="12"/>
                <w:szCs w:val="12"/>
              </w:rPr>
              <w:t xml:space="preserve"> - $3,190)</w:t>
            </w:r>
          </w:p>
          <w:p w14:paraId="3C45BDA1" w14:textId="77777777" w:rsidR="00B132F7" w:rsidRPr="00F266A4" w:rsidRDefault="00B132F7" w:rsidP="0086270D">
            <w:pPr>
              <w:tabs>
                <w:tab w:val="center" w:pos="16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132F7" w:rsidRPr="005858B0" w14:paraId="5B7CCB6E" w14:textId="77777777" w:rsidTr="007C27C2">
        <w:trPr>
          <w:gridAfter w:val="1"/>
          <w:wAfter w:w="3" w:type="pct"/>
          <w:cantSplit/>
          <w:trHeight w:hRule="exact"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8" w:type="pct"/>
            <w:shd w:val="clear" w:color="auto" w:fill="auto"/>
          </w:tcPr>
          <w:p w14:paraId="46E31FB4" w14:textId="387673BE" w:rsidR="00B132F7" w:rsidRPr="00F266A4" w:rsidRDefault="00000000" w:rsidP="0086270D">
            <w:pPr>
              <w:tabs>
                <w:tab w:val="left" w:pos="1111"/>
              </w:tabs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190032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32F7">
                  <w:rPr>
                    <w:rFonts w:ascii="MS Gothic" w:eastAsia="MS Gothic" w:hAnsi="MS Gothic" w:cs="Arial" w:hint="eastAsia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B132F7" w:rsidRPr="00F266A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 </w:t>
            </w:r>
            <w:r w:rsidR="00B132F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Full Time E</w:t>
            </w:r>
            <w:r w:rsidR="00E871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A</w:t>
            </w:r>
            <w:r w:rsidR="00B132F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 Program</w:t>
            </w:r>
          </w:p>
        </w:tc>
        <w:tc>
          <w:tcPr>
            <w:tcW w:w="2859" w:type="pct"/>
            <w:tcBorders>
              <w:bottom w:val="single" w:sz="4" w:space="0" w:color="auto"/>
            </w:tcBorders>
            <w:shd w:val="clear" w:color="auto" w:fill="auto"/>
          </w:tcPr>
          <w:p w14:paraId="12442644" w14:textId="5070E5A8" w:rsidR="00B132F7" w:rsidRPr="00F266A4" w:rsidRDefault="00000000" w:rsidP="0086270D">
            <w:pPr>
              <w:tabs>
                <w:tab w:val="left" w:pos="148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677398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32F7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132F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5195B">
              <w:rPr>
                <w:rFonts w:ascii="Arial" w:hAnsi="Arial" w:cs="Arial"/>
                <w:sz w:val="20"/>
                <w:szCs w:val="20"/>
              </w:rPr>
              <w:t>Co</w:t>
            </w:r>
            <w:r w:rsidR="00A5195B" w:rsidRPr="00F266A4">
              <w:rPr>
                <w:rFonts w:ascii="Arial" w:hAnsi="Arial" w:cs="Arial"/>
                <w:sz w:val="20"/>
                <w:szCs w:val="20"/>
              </w:rPr>
              <w:t xml:space="preserve">mputer Basics </w:t>
            </w:r>
            <w:r w:rsidR="00A5195B">
              <w:rPr>
                <w:rFonts w:ascii="Arial" w:hAnsi="Arial" w:cs="Arial"/>
                <w:sz w:val="20"/>
                <w:szCs w:val="20"/>
              </w:rPr>
              <w:t>for the Workplace</w:t>
            </w:r>
            <w:r w:rsidR="00A5195B" w:rsidRPr="00F266A4">
              <w:rPr>
                <w:rFonts w:ascii="Arial" w:hAnsi="Arial" w:cs="Arial"/>
                <w:sz w:val="20"/>
                <w:szCs w:val="20"/>
              </w:rPr>
              <w:t xml:space="preserve"> LEVEL </w:t>
            </w:r>
            <w:proofErr w:type="gramStart"/>
            <w:r w:rsidR="00A5195B" w:rsidRPr="00F266A4">
              <w:rPr>
                <w:rFonts w:ascii="Arial" w:hAnsi="Arial" w:cs="Arial"/>
                <w:sz w:val="20"/>
                <w:szCs w:val="20"/>
              </w:rPr>
              <w:t>I</w:t>
            </w:r>
            <w:r w:rsidR="00A5195B">
              <w:rPr>
                <w:rFonts w:ascii="Arial" w:hAnsi="Arial" w:cs="Arial"/>
                <w:sz w:val="20"/>
                <w:szCs w:val="20"/>
              </w:rPr>
              <w:t>II</w:t>
            </w:r>
            <w:r w:rsidR="00A5195B" w:rsidRPr="00F266A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5195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5195B" w:rsidRPr="002A4FF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proofErr w:type="gramEnd"/>
            <w:r w:rsidR="00A5195B">
              <w:rPr>
                <w:rFonts w:ascii="Arial" w:hAnsi="Arial" w:cs="Arial"/>
                <w:sz w:val="12"/>
                <w:szCs w:val="12"/>
              </w:rPr>
              <w:t xml:space="preserve">(4 </w:t>
            </w:r>
            <w:r w:rsidR="00A5195B" w:rsidRPr="002A4FF1">
              <w:rPr>
                <w:rFonts w:ascii="Arial" w:hAnsi="Arial" w:cs="Arial"/>
                <w:sz w:val="12"/>
                <w:szCs w:val="12"/>
              </w:rPr>
              <w:t>weeks</w:t>
            </w:r>
            <w:r w:rsidR="00A5195B">
              <w:rPr>
                <w:rFonts w:ascii="Arial" w:hAnsi="Arial" w:cs="Arial"/>
                <w:sz w:val="12"/>
                <w:szCs w:val="12"/>
              </w:rPr>
              <w:t xml:space="preserve"> - $3,190)</w:t>
            </w:r>
          </w:p>
        </w:tc>
      </w:tr>
      <w:tr w:rsidR="00B132F7" w:rsidRPr="005858B0" w14:paraId="66303AD4" w14:textId="77777777" w:rsidTr="007C27C2">
        <w:trPr>
          <w:gridAfter w:val="1"/>
          <w:wAfter w:w="3" w:type="pct"/>
          <w:cantSplit/>
          <w:trHeight w:hRule="exact" w:val="4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8" w:type="pct"/>
            <w:shd w:val="clear" w:color="auto" w:fill="auto"/>
          </w:tcPr>
          <w:p w14:paraId="5D9514CC" w14:textId="2F808DC1" w:rsidR="00B132F7" w:rsidRPr="002A4FF1" w:rsidRDefault="00000000" w:rsidP="0086270D">
            <w:pPr>
              <w:tabs>
                <w:tab w:val="left" w:pos="1111"/>
              </w:tabs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909375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32F7" w:rsidRPr="00F266A4">
                  <w:rPr>
                    <w:rFonts w:ascii="MS Gothic" w:eastAsia="MS Gothic" w:hAnsi="MS Gothic" w:cs="Arial" w:hint="eastAsia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B132F7" w:rsidRPr="00F266A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 </w:t>
            </w:r>
            <w:r w:rsidR="00B132F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art Time E</w:t>
            </w:r>
            <w:r w:rsidR="00E8714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A</w:t>
            </w:r>
            <w:r w:rsidR="00B132F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L Program</w:t>
            </w:r>
          </w:p>
        </w:tc>
        <w:tc>
          <w:tcPr>
            <w:tcW w:w="2859" w:type="pct"/>
            <w:tcBorders>
              <w:bottom w:val="single" w:sz="4" w:space="0" w:color="auto"/>
            </w:tcBorders>
            <w:shd w:val="clear" w:color="auto" w:fill="auto"/>
          </w:tcPr>
          <w:p w14:paraId="3B4BCE25" w14:textId="0CB21454" w:rsidR="00B132F7" w:rsidRPr="002A4FF1" w:rsidRDefault="00000000" w:rsidP="0086270D">
            <w:pPr>
              <w:tabs>
                <w:tab w:val="left" w:pos="148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541466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32F7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132F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5195B">
              <w:rPr>
                <w:rFonts w:ascii="Arial" w:hAnsi="Arial" w:cs="Arial"/>
                <w:sz w:val="20"/>
                <w:szCs w:val="20"/>
              </w:rPr>
              <w:t>C</w:t>
            </w:r>
            <w:r w:rsidR="00A5195B" w:rsidRPr="00F266A4">
              <w:rPr>
                <w:rFonts w:ascii="Arial" w:hAnsi="Arial" w:cs="Arial"/>
                <w:sz w:val="20"/>
                <w:szCs w:val="20"/>
              </w:rPr>
              <w:t xml:space="preserve">omputer Basics for </w:t>
            </w:r>
            <w:r w:rsidR="00A5195B">
              <w:rPr>
                <w:rFonts w:ascii="Arial" w:hAnsi="Arial" w:cs="Arial"/>
                <w:sz w:val="20"/>
                <w:szCs w:val="20"/>
              </w:rPr>
              <w:t>E</w:t>
            </w:r>
            <w:r w:rsidR="003A69A3">
              <w:rPr>
                <w:rFonts w:ascii="Arial" w:hAnsi="Arial" w:cs="Arial"/>
                <w:sz w:val="20"/>
                <w:szCs w:val="20"/>
              </w:rPr>
              <w:t>A</w:t>
            </w:r>
            <w:r w:rsidR="00A5195B">
              <w:rPr>
                <w:rFonts w:ascii="Arial" w:hAnsi="Arial" w:cs="Arial"/>
                <w:sz w:val="20"/>
                <w:szCs w:val="20"/>
              </w:rPr>
              <w:t xml:space="preserve">L </w:t>
            </w:r>
            <w:r w:rsidR="00E87144">
              <w:rPr>
                <w:rFonts w:ascii="Arial" w:hAnsi="Arial" w:cs="Arial"/>
                <w:sz w:val="20"/>
                <w:szCs w:val="20"/>
              </w:rPr>
              <w:t>Learners</w:t>
            </w:r>
            <w:r w:rsidR="00E87144" w:rsidRPr="00F266A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87144">
              <w:rPr>
                <w:rFonts w:ascii="Arial" w:hAnsi="Arial" w:cs="Arial"/>
                <w:sz w:val="20"/>
                <w:szCs w:val="20"/>
              </w:rPr>
              <w:t>LEVEL</w:t>
            </w:r>
            <w:r w:rsidR="00A5195B" w:rsidRPr="00F266A4">
              <w:rPr>
                <w:rFonts w:ascii="Arial" w:hAnsi="Arial" w:cs="Arial"/>
                <w:sz w:val="20"/>
                <w:szCs w:val="20"/>
              </w:rPr>
              <w:t xml:space="preserve"> I </w:t>
            </w:r>
            <w:r w:rsidR="00A5195B"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="00A5195B" w:rsidRPr="002A4FF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="00A5195B">
              <w:rPr>
                <w:rFonts w:ascii="Arial" w:hAnsi="Arial" w:cs="Arial"/>
                <w:sz w:val="12"/>
                <w:szCs w:val="12"/>
              </w:rPr>
              <w:t xml:space="preserve">(4 </w:t>
            </w:r>
            <w:r w:rsidR="00A5195B" w:rsidRPr="002A4FF1">
              <w:rPr>
                <w:rFonts w:ascii="Arial" w:hAnsi="Arial" w:cs="Arial"/>
                <w:sz w:val="12"/>
                <w:szCs w:val="12"/>
              </w:rPr>
              <w:t>weeks</w:t>
            </w:r>
            <w:r w:rsidR="00A5195B">
              <w:rPr>
                <w:rFonts w:ascii="Arial" w:hAnsi="Arial" w:cs="Arial"/>
                <w:sz w:val="12"/>
                <w:szCs w:val="12"/>
              </w:rPr>
              <w:t xml:space="preserve"> - $3,190)</w:t>
            </w:r>
          </w:p>
        </w:tc>
      </w:tr>
      <w:tr w:rsidR="00B132F7" w:rsidRPr="005858B0" w14:paraId="2BFCC2CB" w14:textId="77777777" w:rsidTr="007C27C2">
        <w:trPr>
          <w:gridAfter w:val="1"/>
          <w:wAfter w:w="3" w:type="pct"/>
          <w:cantSplit/>
          <w:trHeight w:hRule="exact" w:val="4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8" w:type="pct"/>
            <w:shd w:val="clear" w:color="auto" w:fill="auto"/>
          </w:tcPr>
          <w:p w14:paraId="634DCB9A" w14:textId="77777777" w:rsidR="00B132F7" w:rsidRDefault="00000000" w:rsidP="0086270D">
            <w:pPr>
              <w:tabs>
                <w:tab w:val="center" w:pos="2094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631630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32F7">
                  <w:rPr>
                    <w:rFonts w:ascii="MS Gothic" w:eastAsia="MS Gothic" w:hAnsi="MS Gothic" w:cs="Arial" w:hint="eastAsia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B132F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 Accent Reduction Program</w:t>
            </w:r>
          </w:p>
        </w:tc>
        <w:tc>
          <w:tcPr>
            <w:tcW w:w="2859" w:type="pct"/>
            <w:tcBorders>
              <w:bottom w:val="single" w:sz="4" w:space="0" w:color="auto"/>
            </w:tcBorders>
            <w:shd w:val="clear" w:color="auto" w:fill="auto"/>
          </w:tcPr>
          <w:p w14:paraId="3A88C510" w14:textId="3E19DD42" w:rsidR="00B132F7" w:rsidRDefault="00000000" w:rsidP="0086270D">
            <w:pPr>
              <w:tabs>
                <w:tab w:val="left" w:pos="209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557596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32F7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132F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5195B">
              <w:rPr>
                <w:rFonts w:ascii="Arial" w:hAnsi="Arial" w:cs="Arial"/>
                <w:sz w:val="20"/>
                <w:szCs w:val="20"/>
              </w:rPr>
              <w:t>C</w:t>
            </w:r>
            <w:r w:rsidR="00A5195B" w:rsidRPr="00F266A4">
              <w:rPr>
                <w:rFonts w:ascii="Arial" w:hAnsi="Arial" w:cs="Arial"/>
                <w:sz w:val="20"/>
                <w:szCs w:val="20"/>
              </w:rPr>
              <w:t xml:space="preserve">omputer Basics for </w:t>
            </w:r>
            <w:r w:rsidR="00A5195B">
              <w:rPr>
                <w:rFonts w:ascii="Arial" w:hAnsi="Arial" w:cs="Arial"/>
                <w:sz w:val="20"/>
                <w:szCs w:val="20"/>
              </w:rPr>
              <w:t>E</w:t>
            </w:r>
            <w:r w:rsidR="003A69A3">
              <w:rPr>
                <w:rFonts w:ascii="Arial" w:hAnsi="Arial" w:cs="Arial"/>
                <w:sz w:val="20"/>
                <w:szCs w:val="20"/>
              </w:rPr>
              <w:t>A</w:t>
            </w:r>
            <w:r w:rsidR="00A5195B">
              <w:rPr>
                <w:rFonts w:ascii="Arial" w:hAnsi="Arial" w:cs="Arial"/>
                <w:sz w:val="20"/>
                <w:szCs w:val="20"/>
              </w:rPr>
              <w:t xml:space="preserve">L </w:t>
            </w:r>
            <w:r w:rsidR="00E87144">
              <w:rPr>
                <w:rFonts w:ascii="Arial" w:hAnsi="Arial" w:cs="Arial"/>
                <w:sz w:val="20"/>
                <w:szCs w:val="20"/>
              </w:rPr>
              <w:t xml:space="preserve">Learners </w:t>
            </w:r>
            <w:r w:rsidR="00E87144" w:rsidRPr="00F266A4">
              <w:rPr>
                <w:rFonts w:ascii="Arial" w:hAnsi="Arial" w:cs="Arial"/>
                <w:sz w:val="20"/>
                <w:szCs w:val="20"/>
              </w:rPr>
              <w:t>LEVEL</w:t>
            </w:r>
            <w:r w:rsidR="00A5195B" w:rsidRPr="00F266A4">
              <w:rPr>
                <w:rFonts w:ascii="Arial" w:hAnsi="Arial" w:cs="Arial"/>
                <w:sz w:val="20"/>
                <w:szCs w:val="20"/>
              </w:rPr>
              <w:t xml:space="preserve"> I</w:t>
            </w:r>
            <w:r w:rsidR="00A5195B">
              <w:rPr>
                <w:rFonts w:ascii="Arial" w:hAnsi="Arial" w:cs="Arial"/>
                <w:sz w:val="20"/>
                <w:szCs w:val="20"/>
              </w:rPr>
              <w:t>I</w:t>
            </w:r>
            <w:r w:rsidR="00A5195B" w:rsidRPr="00F266A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5195B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A5195B" w:rsidRPr="002A4FF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="00A5195B">
              <w:rPr>
                <w:rFonts w:ascii="Arial" w:hAnsi="Arial" w:cs="Arial"/>
                <w:sz w:val="12"/>
                <w:szCs w:val="12"/>
              </w:rPr>
              <w:t xml:space="preserve">(4 </w:t>
            </w:r>
            <w:r w:rsidR="00A5195B" w:rsidRPr="002A4FF1">
              <w:rPr>
                <w:rFonts w:ascii="Arial" w:hAnsi="Arial" w:cs="Arial"/>
                <w:sz w:val="12"/>
                <w:szCs w:val="12"/>
              </w:rPr>
              <w:t>weeks</w:t>
            </w:r>
            <w:r w:rsidR="00A5195B">
              <w:rPr>
                <w:rFonts w:ascii="Arial" w:hAnsi="Arial" w:cs="Arial"/>
                <w:sz w:val="12"/>
                <w:szCs w:val="12"/>
              </w:rPr>
              <w:t xml:space="preserve"> - $3,190)</w:t>
            </w:r>
          </w:p>
        </w:tc>
      </w:tr>
      <w:tr w:rsidR="00B132F7" w:rsidRPr="005858B0" w14:paraId="209ED15A" w14:textId="77777777" w:rsidTr="007C27C2">
        <w:trPr>
          <w:gridAfter w:val="1"/>
          <w:wAfter w:w="3" w:type="pct"/>
          <w:cantSplit/>
          <w:trHeight w:hRule="exact"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8" w:type="pct"/>
            <w:shd w:val="clear" w:color="auto" w:fill="auto"/>
          </w:tcPr>
          <w:p w14:paraId="1AC9A045" w14:textId="27468D04" w:rsidR="00B132F7" w:rsidRPr="002A4FF1" w:rsidRDefault="00000000" w:rsidP="0086270D">
            <w:pPr>
              <w:tabs>
                <w:tab w:val="left" w:pos="1111"/>
              </w:tabs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976594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32F7">
                  <w:rPr>
                    <w:rFonts w:ascii="MS Gothic" w:eastAsia="MS Gothic" w:hAnsi="MS Gothic" w:cs="Arial" w:hint="eastAsia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B132F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 G</w:t>
            </w:r>
            <w:r w:rsidR="00B132F7" w:rsidRPr="00F266A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ED </w:t>
            </w:r>
            <w:r w:rsidR="003A7512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/ CAEC </w:t>
            </w:r>
            <w:r w:rsidR="00B132F7" w:rsidRPr="00F266A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Diagnostic Test</w:t>
            </w:r>
          </w:p>
        </w:tc>
        <w:tc>
          <w:tcPr>
            <w:tcW w:w="2859" w:type="pct"/>
            <w:tcBorders>
              <w:bottom w:val="single" w:sz="4" w:space="0" w:color="auto"/>
            </w:tcBorders>
            <w:shd w:val="clear" w:color="auto" w:fill="auto"/>
          </w:tcPr>
          <w:p w14:paraId="44162539" w14:textId="014A0911" w:rsidR="00B132F7" w:rsidRPr="002A4FF1" w:rsidRDefault="00000000" w:rsidP="0086270D">
            <w:pPr>
              <w:tabs>
                <w:tab w:val="left" w:pos="148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771853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32F7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132F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5195B">
              <w:rPr>
                <w:rFonts w:ascii="Arial" w:hAnsi="Arial" w:cs="Arial"/>
                <w:sz w:val="20"/>
                <w:szCs w:val="20"/>
              </w:rPr>
              <w:t>C</w:t>
            </w:r>
            <w:r w:rsidR="00A5195B" w:rsidRPr="00F266A4">
              <w:rPr>
                <w:rFonts w:ascii="Arial" w:hAnsi="Arial" w:cs="Arial"/>
                <w:sz w:val="20"/>
                <w:szCs w:val="20"/>
              </w:rPr>
              <w:t xml:space="preserve">omputer Basics for </w:t>
            </w:r>
            <w:r w:rsidR="00A5195B">
              <w:rPr>
                <w:rFonts w:ascii="Arial" w:hAnsi="Arial" w:cs="Arial"/>
                <w:sz w:val="20"/>
                <w:szCs w:val="20"/>
              </w:rPr>
              <w:t>E</w:t>
            </w:r>
            <w:r w:rsidR="003A69A3">
              <w:rPr>
                <w:rFonts w:ascii="Arial" w:hAnsi="Arial" w:cs="Arial"/>
                <w:sz w:val="20"/>
                <w:szCs w:val="20"/>
              </w:rPr>
              <w:t>A</w:t>
            </w:r>
            <w:r w:rsidR="00A5195B">
              <w:rPr>
                <w:rFonts w:ascii="Arial" w:hAnsi="Arial" w:cs="Arial"/>
                <w:sz w:val="20"/>
                <w:szCs w:val="20"/>
              </w:rPr>
              <w:t xml:space="preserve">L Learners </w:t>
            </w:r>
            <w:r w:rsidR="00A5195B" w:rsidRPr="00F266A4">
              <w:rPr>
                <w:rFonts w:ascii="Arial" w:hAnsi="Arial" w:cs="Arial"/>
                <w:sz w:val="20"/>
                <w:szCs w:val="20"/>
              </w:rPr>
              <w:t xml:space="preserve">LEVEL </w:t>
            </w:r>
            <w:proofErr w:type="gramStart"/>
            <w:r w:rsidR="00A5195B" w:rsidRPr="00F266A4">
              <w:rPr>
                <w:rFonts w:ascii="Arial" w:hAnsi="Arial" w:cs="Arial"/>
                <w:sz w:val="20"/>
                <w:szCs w:val="20"/>
              </w:rPr>
              <w:t>I</w:t>
            </w:r>
            <w:r w:rsidR="00A5195B">
              <w:rPr>
                <w:rFonts w:ascii="Arial" w:hAnsi="Arial" w:cs="Arial"/>
                <w:sz w:val="20"/>
                <w:szCs w:val="20"/>
              </w:rPr>
              <w:t>II</w:t>
            </w:r>
            <w:r w:rsidR="00A5195B" w:rsidRPr="00F266A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5195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5195B" w:rsidRPr="002A4FF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proofErr w:type="gramEnd"/>
            <w:r w:rsidR="00A5195B">
              <w:rPr>
                <w:rFonts w:ascii="Arial" w:hAnsi="Arial" w:cs="Arial"/>
                <w:sz w:val="12"/>
                <w:szCs w:val="12"/>
              </w:rPr>
              <w:t xml:space="preserve">(4 </w:t>
            </w:r>
            <w:r w:rsidR="00A5195B" w:rsidRPr="002A4FF1">
              <w:rPr>
                <w:rFonts w:ascii="Arial" w:hAnsi="Arial" w:cs="Arial"/>
                <w:sz w:val="12"/>
                <w:szCs w:val="12"/>
              </w:rPr>
              <w:t>weeks</w:t>
            </w:r>
            <w:r w:rsidR="00A5195B">
              <w:rPr>
                <w:rFonts w:ascii="Arial" w:hAnsi="Arial" w:cs="Arial"/>
                <w:sz w:val="12"/>
                <w:szCs w:val="12"/>
              </w:rPr>
              <w:t xml:space="preserve"> - $3,190)</w:t>
            </w:r>
          </w:p>
        </w:tc>
      </w:tr>
      <w:tr w:rsidR="00B132F7" w:rsidRPr="005858B0" w14:paraId="69CF3BFA" w14:textId="77777777" w:rsidTr="007C27C2">
        <w:trPr>
          <w:gridAfter w:val="1"/>
          <w:wAfter w:w="3" w:type="pct"/>
          <w:cantSplit/>
          <w:trHeight w:hRule="exact" w:val="4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8" w:type="pct"/>
            <w:shd w:val="clear" w:color="auto" w:fill="auto"/>
          </w:tcPr>
          <w:p w14:paraId="07D234C7" w14:textId="3490C138" w:rsidR="00B132F7" w:rsidRPr="002A4FF1" w:rsidRDefault="00000000" w:rsidP="0086270D">
            <w:pPr>
              <w:tabs>
                <w:tab w:val="left" w:pos="1111"/>
              </w:tabs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225215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32F7">
                  <w:rPr>
                    <w:rFonts w:ascii="MS Gothic" w:eastAsia="MS Gothic" w:hAnsi="MS Gothic" w:cs="Arial" w:hint="eastAsia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B132F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132F7" w:rsidRPr="00F266A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GED </w:t>
            </w:r>
            <w:r w:rsidR="003A7512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/ CAEC </w:t>
            </w:r>
            <w:r w:rsidR="00B132F7" w:rsidRPr="00F266A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rep Program</w:t>
            </w:r>
          </w:p>
        </w:tc>
        <w:tc>
          <w:tcPr>
            <w:tcW w:w="2859" w:type="pct"/>
            <w:tcBorders>
              <w:bottom w:val="single" w:sz="4" w:space="0" w:color="auto"/>
            </w:tcBorders>
            <w:shd w:val="clear" w:color="auto" w:fill="auto"/>
          </w:tcPr>
          <w:p w14:paraId="263F69EC" w14:textId="1914CDEA" w:rsidR="00B132F7" w:rsidRPr="002A4FF1" w:rsidRDefault="00000000" w:rsidP="0086270D">
            <w:pPr>
              <w:tabs>
                <w:tab w:val="left" w:pos="148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469790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32F7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132F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5195B">
              <w:rPr>
                <w:rFonts w:ascii="Arial" w:hAnsi="Arial" w:cs="Arial"/>
                <w:sz w:val="20"/>
                <w:szCs w:val="20"/>
              </w:rPr>
              <w:t>B</w:t>
            </w:r>
            <w:r w:rsidR="00A5195B" w:rsidRPr="00F266A4">
              <w:rPr>
                <w:rFonts w:ascii="Arial" w:hAnsi="Arial" w:cs="Arial"/>
                <w:sz w:val="20"/>
                <w:szCs w:val="20"/>
              </w:rPr>
              <w:t xml:space="preserve">asic Excel Skills LEVEL I </w:t>
            </w:r>
            <w:r w:rsidR="00A5195B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A5195B" w:rsidRPr="001C68F8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="00A5195B" w:rsidRPr="001C68F8">
              <w:rPr>
                <w:rFonts w:ascii="Arial" w:hAnsi="Arial" w:cs="Arial"/>
                <w:sz w:val="12"/>
                <w:szCs w:val="12"/>
              </w:rPr>
              <w:t xml:space="preserve">(2 weeks – </w:t>
            </w:r>
            <w:r w:rsidR="00A5195B">
              <w:rPr>
                <w:rFonts w:ascii="Arial" w:hAnsi="Arial" w:cs="Arial"/>
                <w:sz w:val="12"/>
                <w:szCs w:val="12"/>
              </w:rPr>
              <w:t>$</w:t>
            </w:r>
            <w:r w:rsidR="00A5195B" w:rsidRPr="001C68F8">
              <w:rPr>
                <w:rFonts w:ascii="Arial" w:hAnsi="Arial" w:cs="Arial"/>
                <w:sz w:val="12"/>
                <w:szCs w:val="12"/>
              </w:rPr>
              <w:t>1,200)</w:t>
            </w:r>
          </w:p>
        </w:tc>
      </w:tr>
      <w:tr w:rsidR="00B132F7" w:rsidRPr="005858B0" w14:paraId="7E099A44" w14:textId="77777777" w:rsidTr="007C27C2">
        <w:trPr>
          <w:gridAfter w:val="1"/>
          <w:wAfter w:w="3" w:type="pct"/>
          <w:cantSplit/>
          <w:trHeight w:hRule="exact" w:val="4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8" w:type="pct"/>
            <w:shd w:val="clear" w:color="auto" w:fill="auto"/>
          </w:tcPr>
          <w:p w14:paraId="4E3CDD55" w14:textId="77777777" w:rsidR="00B132F7" w:rsidRPr="00F266A4" w:rsidRDefault="00000000" w:rsidP="0086270D">
            <w:pPr>
              <w:tabs>
                <w:tab w:val="left" w:pos="1111"/>
              </w:tabs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858696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32F7">
                  <w:rPr>
                    <w:rFonts w:ascii="MS Gothic" w:eastAsia="MS Gothic" w:hAnsi="MS Gothic" w:cs="Arial" w:hint="eastAsia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B132F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132F7" w:rsidRPr="00AF66E9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Customer Service Program</w:t>
            </w:r>
          </w:p>
        </w:tc>
        <w:tc>
          <w:tcPr>
            <w:tcW w:w="2859" w:type="pct"/>
            <w:tcBorders>
              <w:top w:val="single" w:sz="4" w:space="0" w:color="auto"/>
            </w:tcBorders>
            <w:shd w:val="clear" w:color="auto" w:fill="auto"/>
          </w:tcPr>
          <w:p w14:paraId="1003D4DB" w14:textId="73768FEF" w:rsidR="00B132F7" w:rsidRPr="00F266A4" w:rsidRDefault="00000000" w:rsidP="0086270D">
            <w:pPr>
              <w:tabs>
                <w:tab w:val="center" w:pos="16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816177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32F7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132F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5195B">
              <w:rPr>
                <w:rFonts w:ascii="Arial" w:hAnsi="Arial" w:cs="Arial"/>
                <w:sz w:val="20"/>
                <w:szCs w:val="20"/>
              </w:rPr>
              <w:t>B</w:t>
            </w:r>
            <w:r w:rsidR="00A5195B" w:rsidRPr="00F266A4">
              <w:rPr>
                <w:rFonts w:ascii="Arial" w:hAnsi="Arial" w:cs="Arial"/>
                <w:sz w:val="20"/>
                <w:szCs w:val="20"/>
              </w:rPr>
              <w:t xml:space="preserve">asic Excel Skills LEVEL </w:t>
            </w:r>
            <w:proofErr w:type="gramStart"/>
            <w:r w:rsidR="00A5195B" w:rsidRPr="00F266A4">
              <w:rPr>
                <w:rFonts w:ascii="Arial" w:hAnsi="Arial" w:cs="Arial"/>
                <w:sz w:val="20"/>
                <w:szCs w:val="20"/>
              </w:rPr>
              <w:t xml:space="preserve">II </w:t>
            </w:r>
            <w:r w:rsidR="00A5195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5195B" w:rsidRPr="001C68F8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proofErr w:type="gramEnd"/>
            <w:r w:rsidR="00A5195B" w:rsidRPr="001C68F8">
              <w:rPr>
                <w:rFonts w:ascii="Arial" w:hAnsi="Arial" w:cs="Arial"/>
                <w:sz w:val="12"/>
                <w:szCs w:val="12"/>
              </w:rPr>
              <w:t xml:space="preserve">(2 weeks – </w:t>
            </w:r>
            <w:r w:rsidR="00A5195B">
              <w:rPr>
                <w:rFonts w:ascii="Arial" w:hAnsi="Arial" w:cs="Arial"/>
                <w:sz w:val="12"/>
                <w:szCs w:val="12"/>
              </w:rPr>
              <w:t>$</w:t>
            </w:r>
            <w:r w:rsidR="00A5195B" w:rsidRPr="001C68F8">
              <w:rPr>
                <w:rFonts w:ascii="Arial" w:hAnsi="Arial" w:cs="Arial"/>
                <w:sz w:val="12"/>
                <w:szCs w:val="12"/>
              </w:rPr>
              <w:t>1,200)</w:t>
            </w:r>
          </w:p>
        </w:tc>
      </w:tr>
      <w:tr w:rsidR="00B132F7" w:rsidRPr="005858B0" w14:paraId="1466FF6A" w14:textId="77777777" w:rsidTr="007C27C2">
        <w:trPr>
          <w:gridAfter w:val="1"/>
          <w:wAfter w:w="3" w:type="pct"/>
          <w:cantSplit/>
          <w:trHeight w:hRule="exact"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8" w:type="pct"/>
            <w:shd w:val="clear" w:color="auto" w:fill="auto"/>
          </w:tcPr>
          <w:p w14:paraId="51701232" w14:textId="77777777" w:rsidR="00B132F7" w:rsidRPr="00F266A4" w:rsidRDefault="00000000" w:rsidP="0086270D">
            <w:pPr>
              <w:tabs>
                <w:tab w:val="center" w:pos="2094"/>
              </w:tabs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514226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32F7">
                  <w:rPr>
                    <w:rFonts w:ascii="MS Gothic" w:eastAsia="MS Gothic" w:hAnsi="MS Gothic" w:cs="Arial" w:hint="eastAsia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B132F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 </w:t>
            </w:r>
            <w:r w:rsidR="00B132F7" w:rsidRPr="00F42DCA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One-Handed Typing</w:t>
            </w:r>
          </w:p>
        </w:tc>
        <w:tc>
          <w:tcPr>
            <w:tcW w:w="2859" w:type="pct"/>
            <w:shd w:val="clear" w:color="auto" w:fill="auto"/>
          </w:tcPr>
          <w:p w14:paraId="5376ECCB" w14:textId="77777777" w:rsidR="00B132F7" w:rsidRPr="00F266A4" w:rsidRDefault="00000000" w:rsidP="0086270D">
            <w:pPr>
              <w:tabs>
                <w:tab w:val="center" w:pos="16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533164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32F7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132F7" w:rsidRPr="00F266A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132F7">
              <w:rPr>
                <w:rFonts w:ascii="Arial" w:hAnsi="Arial" w:cs="Arial"/>
                <w:sz w:val="20"/>
                <w:szCs w:val="20"/>
              </w:rPr>
              <w:t>A</w:t>
            </w:r>
            <w:r w:rsidR="00B132F7" w:rsidRPr="00F266A4">
              <w:rPr>
                <w:rFonts w:ascii="Arial" w:hAnsi="Arial" w:cs="Arial"/>
                <w:sz w:val="20"/>
                <w:szCs w:val="20"/>
              </w:rPr>
              <w:t xml:space="preserve">dvanced Excel </w:t>
            </w:r>
            <w:proofErr w:type="gramStart"/>
            <w:r w:rsidR="00B132F7" w:rsidRPr="00F266A4">
              <w:rPr>
                <w:rFonts w:ascii="Arial" w:hAnsi="Arial" w:cs="Arial"/>
                <w:sz w:val="20"/>
                <w:szCs w:val="20"/>
              </w:rPr>
              <w:t>Skills</w:t>
            </w:r>
            <w:r w:rsidR="00B132F7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B132F7" w:rsidRPr="002A4FF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proofErr w:type="gramEnd"/>
            <w:r w:rsidR="00B132F7">
              <w:rPr>
                <w:rFonts w:ascii="Arial" w:hAnsi="Arial" w:cs="Arial"/>
                <w:sz w:val="12"/>
                <w:szCs w:val="12"/>
              </w:rPr>
              <w:t xml:space="preserve">(4 </w:t>
            </w:r>
            <w:r w:rsidR="00B132F7" w:rsidRPr="002A4FF1">
              <w:rPr>
                <w:rFonts w:ascii="Arial" w:hAnsi="Arial" w:cs="Arial"/>
                <w:sz w:val="12"/>
                <w:szCs w:val="12"/>
              </w:rPr>
              <w:t>weeks</w:t>
            </w:r>
            <w:r w:rsidR="00B132F7">
              <w:rPr>
                <w:rFonts w:ascii="Arial" w:hAnsi="Arial" w:cs="Arial"/>
                <w:sz w:val="12"/>
                <w:szCs w:val="12"/>
              </w:rPr>
              <w:t xml:space="preserve"> - $3,190)</w:t>
            </w:r>
          </w:p>
        </w:tc>
      </w:tr>
      <w:tr w:rsidR="00B132F7" w:rsidRPr="005858B0" w14:paraId="2C6A5DA7" w14:textId="77777777" w:rsidTr="007C27C2">
        <w:trPr>
          <w:gridAfter w:val="1"/>
          <w:wAfter w:w="3" w:type="pct"/>
          <w:cantSplit/>
          <w:trHeight w:hRule="exact" w:val="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8" w:type="pct"/>
            <w:shd w:val="clear" w:color="auto" w:fill="auto"/>
          </w:tcPr>
          <w:p w14:paraId="4E614CEA" w14:textId="77777777" w:rsidR="00B132F7" w:rsidRPr="00F266A4" w:rsidRDefault="00000000" w:rsidP="0086270D">
            <w:pPr>
              <w:tabs>
                <w:tab w:val="center" w:pos="2094"/>
              </w:tabs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892304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32F7">
                  <w:rPr>
                    <w:rFonts w:ascii="MS Gothic" w:eastAsia="MS Gothic" w:hAnsi="MS Gothic" w:cs="Arial" w:hint="eastAsia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B132F7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 Computer Skills Assessment</w:t>
            </w:r>
          </w:p>
        </w:tc>
        <w:tc>
          <w:tcPr>
            <w:tcW w:w="2859" w:type="pct"/>
            <w:shd w:val="clear" w:color="auto" w:fill="auto"/>
          </w:tcPr>
          <w:p w14:paraId="05D08AD2" w14:textId="77777777" w:rsidR="00B132F7" w:rsidRPr="00F266A4" w:rsidRDefault="00000000" w:rsidP="0086270D">
            <w:pPr>
              <w:tabs>
                <w:tab w:val="left" w:pos="218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74422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32F7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132F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132F7" w:rsidRPr="00F42DCA">
              <w:rPr>
                <w:rFonts w:ascii="Arial" w:hAnsi="Arial" w:cs="Arial"/>
                <w:sz w:val="20"/>
                <w:szCs w:val="20"/>
              </w:rPr>
              <w:t>Voice Recognition Technology Course</w:t>
            </w:r>
          </w:p>
        </w:tc>
      </w:tr>
      <w:tr w:rsidR="00B132F7" w:rsidRPr="005858B0" w14:paraId="5C410095" w14:textId="77777777" w:rsidTr="0086270D">
        <w:trPr>
          <w:gridAfter w:val="1"/>
          <w:wAfter w:w="3" w:type="pct"/>
          <w:cantSplit/>
          <w:trHeight w:hRule="exact"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8" w:type="pct"/>
            <w:shd w:val="clear" w:color="auto" w:fill="auto"/>
          </w:tcPr>
          <w:p w14:paraId="2B7372BF" w14:textId="074E3247" w:rsidR="00B132F7" w:rsidRPr="006211F1" w:rsidRDefault="00000000" w:rsidP="0086270D">
            <w:pPr>
              <w:tabs>
                <w:tab w:val="center" w:pos="1690"/>
                <w:tab w:val="center" w:pos="2094"/>
              </w:tabs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878515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12101">
                  <w:rPr>
                    <w:rFonts w:ascii="MS Gothic" w:eastAsia="MS Gothic" w:hAnsi="MS Gothic" w:cs="Arial" w:hint="eastAsia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B132F7" w:rsidRPr="0071210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 </w:t>
            </w:r>
            <w:r w:rsidR="001D52C1" w:rsidRPr="001D52C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Home Office Ergonomic Assessment</w:t>
            </w:r>
            <w:r w:rsidR="001D52C1" w:rsidRPr="00712101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 </w:t>
            </w:r>
          </w:p>
        </w:tc>
        <w:tc>
          <w:tcPr>
            <w:tcW w:w="2859" w:type="pct"/>
            <w:shd w:val="clear" w:color="auto" w:fill="auto"/>
          </w:tcPr>
          <w:p w14:paraId="07978E76" w14:textId="14FB790B" w:rsidR="00B132F7" w:rsidRPr="006211F1" w:rsidRDefault="00000000" w:rsidP="00D25D75">
            <w:pPr>
              <w:tabs>
                <w:tab w:val="left" w:pos="16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066420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2BC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D25D7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83B58" w:rsidRPr="00712101">
              <w:rPr>
                <w:rFonts w:ascii="Arial" w:hAnsi="Arial" w:cs="Arial"/>
                <w:sz w:val="20"/>
                <w:szCs w:val="20"/>
              </w:rPr>
              <w:t xml:space="preserve"> Intro</w:t>
            </w:r>
            <w:r w:rsidR="00F83B58" w:rsidRPr="00D25D75">
              <w:rPr>
                <w:rFonts w:ascii="Arial" w:hAnsi="Arial" w:cs="Arial"/>
                <w:sz w:val="20"/>
                <w:szCs w:val="20"/>
              </w:rPr>
              <w:t>duction to Quick</w:t>
            </w:r>
            <w:r w:rsidR="00F83B58">
              <w:rPr>
                <w:rFonts w:ascii="Arial" w:hAnsi="Arial" w:cs="Arial"/>
                <w:sz w:val="20"/>
                <w:szCs w:val="20"/>
              </w:rPr>
              <w:t>B</w:t>
            </w:r>
            <w:r w:rsidR="00F83B58" w:rsidRPr="00D25D75">
              <w:rPr>
                <w:rFonts w:ascii="Arial" w:hAnsi="Arial" w:cs="Arial"/>
                <w:sz w:val="20"/>
                <w:szCs w:val="20"/>
              </w:rPr>
              <w:t>ooks</w:t>
            </w:r>
            <w:r w:rsidR="00F83B58" w:rsidRPr="00F83B58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</w:tc>
      </w:tr>
      <w:tr w:rsidR="00C669EE" w:rsidRPr="005858B0" w14:paraId="646BFDAE" w14:textId="77777777" w:rsidTr="0086270D">
        <w:trPr>
          <w:gridAfter w:val="1"/>
          <w:wAfter w:w="3" w:type="pct"/>
          <w:cantSplit/>
          <w:trHeight w:hRule="exact"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8" w:type="pct"/>
            <w:shd w:val="clear" w:color="auto" w:fill="auto"/>
          </w:tcPr>
          <w:p w14:paraId="0219EC4C" w14:textId="16B8F5CF" w:rsidR="00C669EE" w:rsidRPr="00712101" w:rsidRDefault="00000000" w:rsidP="00712101">
            <w:pPr>
              <w:tabs>
                <w:tab w:val="center" w:pos="1690"/>
                <w:tab w:val="center" w:pos="2094"/>
              </w:tabs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766072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12101" w:rsidRPr="00F83B58">
                  <w:rPr>
                    <w:rFonts w:ascii="MS Gothic" w:eastAsia="MS Gothic" w:hAnsi="MS Gothic" w:cs="Arial" w:hint="eastAsia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="00D25D75" w:rsidRPr="00F83B58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 </w:t>
            </w:r>
            <w:r w:rsidR="00F83B58" w:rsidRPr="00F83B58">
              <w:rPr>
                <w:rFonts w:ascii="Arial" w:hAnsi="Arial" w:cs="Arial"/>
                <w:b w:val="0"/>
                <w:bCs w:val="0"/>
                <w:sz w:val="20"/>
                <w:szCs w:val="20"/>
                <w:lang w:val="en-GB"/>
              </w:rPr>
              <w:t xml:space="preserve"> Practical Writing Skills for the Workplace</w:t>
            </w:r>
          </w:p>
        </w:tc>
        <w:tc>
          <w:tcPr>
            <w:tcW w:w="2859" w:type="pct"/>
            <w:shd w:val="clear" w:color="auto" w:fill="auto"/>
          </w:tcPr>
          <w:p w14:paraId="04EC6A33" w14:textId="77777777" w:rsidR="00A52BC8" w:rsidRDefault="00A52BC8" w:rsidP="00A52BC8">
            <w:pPr>
              <w:tabs>
                <w:tab w:val="center" w:pos="1690"/>
                <w:tab w:val="center" w:pos="209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2"/>
                <w:szCs w:val="12"/>
              </w:rPr>
            </w:pPr>
            <w:r w:rsidRPr="004F4500">
              <w:rPr>
                <w:rFonts w:ascii="Arial" w:hAnsi="Arial" w:cs="Arial"/>
                <w:color w:val="FF0000"/>
                <w:sz w:val="14"/>
                <w:szCs w:val="14"/>
              </w:rPr>
              <w:t>*</w:t>
            </w:r>
            <w:r w:rsidRPr="00766F53">
              <w:rPr>
                <w:rFonts w:ascii="Arial" w:hAnsi="Arial" w:cs="Arial"/>
                <w:color w:val="FF0000"/>
                <w:sz w:val="12"/>
                <w:szCs w:val="12"/>
              </w:rPr>
              <w:t xml:space="preserve"> </w:t>
            </w:r>
            <w:r w:rsidRPr="00766F53">
              <w:rPr>
                <w:rFonts w:ascii="Arial" w:hAnsi="Arial" w:cs="Arial"/>
                <w:sz w:val="12"/>
                <w:szCs w:val="12"/>
              </w:rPr>
              <w:t xml:space="preserve">Additional </w:t>
            </w:r>
            <w:r>
              <w:rPr>
                <w:rFonts w:ascii="Arial" w:hAnsi="Arial" w:cs="Arial"/>
                <w:sz w:val="12"/>
                <w:szCs w:val="12"/>
              </w:rPr>
              <w:t>fees may apply for the shipment of resources/textbooks.</w:t>
            </w:r>
          </w:p>
          <w:p w14:paraId="378AD722" w14:textId="7CB2E35E" w:rsidR="00C669EE" w:rsidRPr="004F4500" w:rsidRDefault="00A52BC8" w:rsidP="00A52BC8">
            <w:pPr>
              <w:tabs>
                <w:tab w:val="center" w:pos="1690"/>
                <w:tab w:val="center" w:pos="209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FF0000"/>
                <w:sz w:val="14"/>
                <w:szCs w:val="14"/>
              </w:rPr>
            </w:pPr>
            <w:r w:rsidRPr="004F4500">
              <w:rPr>
                <w:rFonts w:ascii="Arial" w:hAnsi="Arial" w:cs="Arial"/>
                <w:color w:val="FF0000"/>
                <w:sz w:val="14"/>
                <w:szCs w:val="14"/>
              </w:rPr>
              <w:t>*</w:t>
            </w:r>
            <w:r>
              <w:rPr>
                <w:rFonts w:ascii="Arial" w:hAnsi="Arial" w:cs="Arial"/>
                <w:sz w:val="12"/>
                <w:szCs w:val="12"/>
              </w:rPr>
              <w:t xml:space="preserve"> Please contact the main office for the One-on-One option pricing.</w:t>
            </w:r>
          </w:p>
        </w:tc>
      </w:tr>
    </w:tbl>
    <w:p w14:paraId="2F89884E" w14:textId="6FC96212" w:rsidR="0087393D" w:rsidRPr="00CB6B48" w:rsidRDefault="0087393D" w:rsidP="005858B0">
      <w:pPr>
        <w:rPr>
          <w:rFonts w:ascii="Arial Black" w:hAnsi="Arial Black" w:cs="Arial"/>
          <w:sz w:val="24"/>
          <w:szCs w:val="24"/>
        </w:rPr>
      </w:pPr>
    </w:p>
    <w:tbl>
      <w:tblPr>
        <w:tblStyle w:val="GridTable6Colorful"/>
        <w:tblpPr w:leftFromText="180" w:rightFromText="180" w:vertAnchor="page" w:horzAnchor="margin" w:tblpY="13244"/>
        <w:tblW w:w="5062" w:type="pct"/>
        <w:tblLayout w:type="fixed"/>
        <w:tblLook w:val="06A0" w:firstRow="1" w:lastRow="0" w:firstColumn="1" w:lastColumn="0" w:noHBand="1" w:noVBand="1"/>
      </w:tblPr>
      <w:tblGrid>
        <w:gridCol w:w="3367"/>
        <w:gridCol w:w="7557"/>
      </w:tblGrid>
      <w:tr w:rsidR="00A5195B" w:rsidRPr="00906706" w14:paraId="708DBD8D" w14:textId="77777777" w:rsidTr="008627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hRule="exact"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shd w:val="clear" w:color="auto" w:fill="D9D9D9" w:themeFill="background1" w:themeFillShade="D9"/>
            <w:vAlign w:val="center"/>
          </w:tcPr>
          <w:p w14:paraId="6A8AF960" w14:textId="77777777" w:rsidR="00A5195B" w:rsidRPr="00906706" w:rsidRDefault="00A5195B" w:rsidP="0086270D">
            <w:pPr>
              <w:rPr>
                <w:rFonts w:ascii="Arial Black" w:hAnsi="Arial Black" w:cs="Arial"/>
                <w:sz w:val="20"/>
                <w:szCs w:val="20"/>
              </w:rPr>
            </w:pPr>
            <w:r>
              <w:rPr>
                <w:rFonts w:ascii="Arial Black" w:hAnsi="Arial Black" w:cs="Arial"/>
                <w:sz w:val="20"/>
                <w:szCs w:val="20"/>
              </w:rPr>
              <w:t>CONTACT INFORMATION OF THE REFERRING INDIVIDUAL/INSTITUTION</w:t>
            </w:r>
          </w:p>
        </w:tc>
      </w:tr>
      <w:tr w:rsidR="00A5195B" w:rsidRPr="005858B0" w14:paraId="52B72C36" w14:textId="77777777" w:rsidTr="0086270D">
        <w:trPr>
          <w:cantSplit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1" w:type="pct"/>
            <w:shd w:val="clear" w:color="auto" w:fill="D9D9D9" w:themeFill="background1" w:themeFillShade="D9"/>
          </w:tcPr>
          <w:p w14:paraId="08ADB6B9" w14:textId="77777777" w:rsidR="00A5195B" w:rsidRPr="00F266A4" w:rsidRDefault="00A5195B" w:rsidP="0086270D">
            <w:pPr>
              <w:rPr>
                <w:rFonts w:ascii="Arial" w:hAnsi="Arial" w:cs="Arial"/>
                <w:sz w:val="20"/>
                <w:szCs w:val="20"/>
              </w:rPr>
            </w:pPr>
            <w:r w:rsidRPr="00F266A4"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  <w:tc>
          <w:tcPr>
            <w:tcW w:w="3459" w:type="pct"/>
            <w:shd w:val="clear" w:color="auto" w:fill="auto"/>
          </w:tcPr>
          <w:p w14:paraId="0B478B49" w14:textId="77777777" w:rsidR="00A5195B" w:rsidRPr="00397136" w:rsidRDefault="00A5195B" w:rsidP="0086270D">
            <w:pPr>
              <w:tabs>
                <w:tab w:val="left" w:pos="460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195B" w:rsidRPr="005858B0" w14:paraId="68EFAB85" w14:textId="77777777" w:rsidTr="0086270D">
        <w:trPr>
          <w:cantSplit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1" w:type="pct"/>
            <w:shd w:val="clear" w:color="auto" w:fill="D9D9D9" w:themeFill="background1" w:themeFillShade="D9"/>
          </w:tcPr>
          <w:p w14:paraId="5827F266" w14:textId="77777777" w:rsidR="00A5195B" w:rsidRPr="00F266A4" w:rsidRDefault="00A5195B" w:rsidP="0086270D">
            <w:pPr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266A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hone Number</w:t>
            </w:r>
          </w:p>
        </w:tc>
        <w:tc>
          <w:tcPr>
            <w:tcW w:w="3459" w:type="pct"/>
            <w:shd w:val="clear" w:color="auto" w:fill="auto"/>
          </w:tcPr>
          <w:p w14:paraId="0F8B2AA5" w14:textId="77777777" w:rsidR="00A5195B" w:rsidRPr="00397136" w:rsidRDefault="00A5195B" w:rsidP="008627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195B" w:rsidRPr="005858B0" w14:paraId="1197F626" w14:textId="77777777" w:rsidTr="0086270D">
        <w:trPr>
          <w:cantSplit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1" w:type="pct"/>
            <w:shd w:val="clear" w:color="auto" w:fill="D9D9D9" w:themeFill="background1" w:themeFillShade="D9"/>
          </w:tcPr>
          <w:p w14:paraId="4D93F444" w14:textId="77777777" w:rsidR="00A5195B" w:rsidRPr="00F266A4" w:rsidRDefault="00A5195B" w:rsidP="0086270D">
            <w:pPr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266A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Email Address</w:t>
            </w:r>
          </w:p>
        </w:tc>
        <w:tc>
          <w:tcPr>
            <w:tcW w:w="3459" w:type="pct"/>
            <w:shd w:val="clear" w:color="auto" w:fill="auto"/>
          </w:tcPr>
          <w:p w14:paraId="400EC492" w14:textId="77777777" w:rsidR="00A5195B" w:rsidRPr="00906706" w:rsidRDefault="00A5195B" w:rsidP="008627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195B" w:rsidRPr="005858B0" w14:paraId="102211AB" w14:textId="77777777" w:rsidTr="0086270D">
        <w:trPr>
          <w:cantSplit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1" w:type="pct"/>
            <w:shd w:val="clear" w:color="auto" w:fill="D9D9D9" w:themeFill="background1" w:themeFillShade="D9"/>
          </w:tcPr>
          <w:p w14:paraId="0DCAD2DE" w14:textId="77777777" w:rsidR="00A5195B" w:rsidRPr="00F266A4" w:rsidRDefault="00A5195B" w:rsidP="0086270D">
            <w:pPr>
              <w:rPr>
                <w:rFonts w:ascii="Arial" w:hAnsi="Arial" w:cs="Arial"/>
                <w:sz w:val="20"/>
                <w:szCs w:val="20"/>
              </w:rPr>
            </w:pPr>
            <w:r w:rsidRPr="00F266A4">
              <w:rPr>
                <w:rFonts w:ascii="Arial" w:hAnsi="Arial" w:cs="Arial"/>
                <w:sz w:val="20"/>
                <w:szCs w:val="20"/>
              </w:rPr>
              <w:t>WCB Case Manager’s Name</w:t>
            </w:r>
          </w:p>
        </w:tc>
        <w:tc>
          <w:tcPr>
            <w:tcW w:w="3459" w:type="pct"/>
            <w:shd w:val="clear" w:color="auto" w:fill="auto"/>
          </w:tcPr>
          <w:p w14:paraId="390857EE" w14:textId="77777777" w:rsidR="00A5195B" w:rsidRPr="00397136" w:rsidRDefault="00A5195B" w:rsidP="0086270D">
            <w:pPr>
              <w:tabs>
                <w:tab w:val="left" w:pos="598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195B" w:rsidRPr="005858B0" w14:paraId="5F81FB33" w14:textId="77777777" w:rsidTr="0086270D">
        <w:trPr>
          <w:cantSplit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1" w:type="pct"/>
            <w:shd w:val="clear" w:color="auto" w:fill="D9D9D9" w:themeFill="background1" w:themeFillShade="D9"/>
          </w:tcPr>
          <w:p w14:paraId="060C7630" w14:textId="77777777" w:rsidR="00A5195B" w:rsidRPr="00F266A4" w:rsidRDefault="00A5195B" w:rsidP="0086270D">
            <w:pPr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266A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Phone Number</w:t>
            </w:r>
          </w:p>
        </w:tc>
        <w:tc>
          <w:tcPr>
            <w:tcW w:w="3459" w:type="pct"/>
            <w:shd w:val="clear" w:color="auto" w:fill="auto"/>
          </w:tcPr>
          <w:p w14:paraId="271EB13B" w14:textId="77777777" w:rsidR="00A5195B" w:rsidRPr="00397136" w:rsidRDefault="00A5195B" w:rsidP="0086270D">
            <w:pPr>
              <w:tabs>
                <w:tab w:val="left" w:pos="447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195B" w:rsidRPr="005858B0" w14:paraId="16D70AA8" w14:textId="77777777" w:rsidTr="0086270D">
        <w:trPr>
          <w:cantSplit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1" w:type="pct"/>
            <w:shd w:val="clear" w:color="auto" w:fill="D9D9D9" w:themeFill="background1" w:themeFillShade="D9"/>
          </w:tcPr>
          <w:p w14:paraId="188EBA68" w14:textId="77777777" w:rsidR="00A5195B" w:rsidRPr="00F266A4" w:rsidRDefault="00A5195B" w:rsidP="0086270D">
            <w:pPr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266A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Email</w:t>
            </w:r>
          </w:p>
        </w:tc>
        <w:tc>
          <w:tcPr>
            <w:tcW w:w="3459" w:type="pct"/>
            <w:shd w:val="clear" w:color="auto" w:fill="auto"/>
          </w:tcPr>
          <w:p w14:paraId="3691EA52" w14:textId="77777777" w:rsidR="00A5195B" w:rsidRPr="00397136" w:rsidRDefault="00A5195B" w:rsidP="0086270D">
            <w:pPr>
              <w:tabs>
                <w:tab w:val="left" w:pos="447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87A8483" w14:textId="357D5AEE" w:rsidR="00CB6B48" w:rsidRPr="00906706" w:rsidRDefault="00CB6B48" w:rsidP="00856097">
      <w:pPr>
        <w:rPr>
          <w:rFonts w:ascii="Arial Black" w:hAnsi="Arial Black" w:cs="Arial"/>
          <w:sz w:val="24"/>
          <w:szCs w:val="24"/>
        </w:rPr>
      </w:pPr>
    </w:p>
    <w:sectPr w:rsidR="00CB6B48" w:rsidRPr="00906706" w:rsidSect="008007E4">
      <w:pgSz w:w="12240" w:h="15840"/>
      <w:pgMar w:top="288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45A8F3" w14:textId="77777777" w:rsidR="008007E4" w:rsidRDefault="008007E4" w:rsidP="00027647">
      <w:pPr>
        <w:spacing w:after="0" w:line="240" w:lineRule="auto"/>
      </w:pPr>
      <w:r>
        <w:separator/>
      </w:r>
    </w:p>
  </w:endnote>
  <w:endnote w:type="continuationSeparator" w:id="0">
    <w:p w14:paraId="4E499DC5" w14:textId="77777777" w:rsidR="008007E4" w:rsidRDefault="008007E4" w:rsidP="000276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9ADC7E" w14:textId="77777777" w:rsidR="008007E4" w:rsidRDefault="008007E4" w:rsidP="00027647">
      <w:pPr>
        <w:spacing w:after="0" w:line="240" w:lineRule="auto"/>
      </w:pPr>
      <w:r>
        <w:separator/>
      </w:r>
    </w:p>
  </w:footnote>
  <w:footnote w:type="continuationSeparator" w:id="0">
    <w:p w14:paraId="14D3F125" w14:textId="77777777" w:rsidR="008007E4" w:rsidRDefault="008007E4" w:rsidP="0002764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NjAzNDQzMjU0szRR0lEKTi0uzszPAykwqwUAPJXUvSwAAAA="/>
  </w:docVars>
  <w:rsids>
    <w:rsidRoot w:val="00CB6B48"/>
    <w:rsid w:val="00004CFA"/>
    <w:rsid w:val="00027647"/>
    <w:rsid w:val="00062058"/>
    <w:rsid w:val="00070040"/>
    <w:rsid w:val="000A7BDF"/>
    <w:rsid w:val="000B6892"/>
    <w:rsid w:val="000C5A0B"/>
    <w:rsid w:val="000F68DB"/>
    <w:rsid w:val="00155B86"/>
    <w:rsid w:val="00162C0A"/>
    <w:rsid w:val="001653C7"/>
    <w:rsid w:val="00196CCF"/>
    <w:rsid w:val="001C334A"/>
    <w:rsid w:val="001C68F8"/>
    <w:rsid w:val="001D52C1"/>
    <w:rsid w:val="001E6620"/>
    <w:rsid w:val="001F647C"/>
    <w:rsid w:val="00207E77"/>
    <w:rsid w:val="00292841"/>
    <w:rsid w:val="002A4FF1"/>
    <w:rsid w:val="002C1F34"/>
    <w:rsid w:val="002C6F62"/>
    <w:rsid w:val="002D0226"/>
    <w:rsid w:val="002D2644"/>
    <w:rsid w:val="00301C2A"/>
    <w:rsid w:val="003157DA"/>
    <w:rsid w:val="003442B3"/>
    <w:rsid w:val="00344F24"/>
    <w:rsid w:val="00356F86"/>
    <w:rsid w:val="00371C82"/>
    <w:rsid w:val="00372877"/>
    <w:rsid w:val="00397136"/>
    <w:rsid w:val="003A69A3"/>
    <w:rsid w:val="003A7512"/>
    <w:rsid w:val="003C0524"/>
    <w:rsid w:val="003D3B0F"/>
    <w:rsid w:val="003D6EFD"/>
    <w:rsid w:val="003F335B"/>
    <w:rsid w:val="003F651A"/>
    <w:rsid w:val="00410E22"/>
    <w:rsid w:val="0041115A"/>
    <w:rsid w:val="00411F1E"/>
    <w:rsid w:val="00422CB7"/>
    <w:rsid w:val="004848DD"/>
    <w:rsid w:val="004B1659"/>
    <w:rsid w:val="004F07E2"/>
    <w:rsid w:val="004F4500"/>
    <w:rsid w:val="00517472"/>
    <w:rsid w:val="00522D79"/>
    <w:rsid w:val="005306F8"/>
    <w:rsid w:val="005335B5"/>
    <w:rsid w:val="00535F7F"/>
    <w:rsid w:val="005479C8"/>
    <w:rsid w:val="0056525D"/>
    <w:rsid w:val="005858B0"/>
    <w:rsid w:val="005A7A23"/>
    <w:rsid w:val="005B4107"/>
    <w:rsid w:val="005E667B"/>
    <w:rsid w:val="005F359E"/>
    <w:rsid w:val="0060347D"/>
    <w:rsid w:val="006211F1"/>
    <w:rsid w:val="00627243"/>
    <w:rsid w:val="00657D50"/>
    <w:rsid w:val="00667526"/>
    <w:rsid w:val="006847E5"/>
    <w:rsid w:val="006C1299"/>
    <w:rsid w:val="006F3C7D"/>
    <w:rsid w:val="00706546"/>
    <w:rsid w:val="0071150B"/>
    <w:rsid w:val="00712101"/>
    <w:rsid w:val="00713716"/>
    <w:rsid w:val="00721FA1"/>
    <w:rsid w:val="00735088"/>
    <w:rsid w:val="007400EE"/>
    <w:rsid w:val="00751DA1"/>
    <w:rsid w:val="00757745"/>
    <w:rsid w:val="00766F53"/>
    <w:rsid w:val="00771A49"/>
    <w:rsid w:val="007C0FA7"/>
    <w:rsid w:val="007C27C2"/>
    <w:rsid w:val="007D215C"/>
    <w:rsid w:val="007F0247"/>
    <w:rsid w:val="008007E4"/>
    <w:rsid w:val="00856097"/>
    <w:rsid w:val="0086270D"/>
    <w:rsid w:val="0087393D"/>
    <w:rsid w:val="00876761"/>
    <w:rsid w:val="008879B9"/>
    <w:rsid w:val="00890906"/>
    <w:rsid w:val="00894693"/>
    <w:rsid w:val="008A5CF6"/>
    <w:rsid w:val="008A68AA"/>
    <w:rsid w:val="008B219E"/>
    <w:rsid w:val="008B4229"/>
    <w:rsid w:val="008D68DE"/>
    <w:rsid w:val="008E6F37"/>
    <w:rsid w:val="008F2F03"/>
    <w:rsid w:val="00901C75"/>
    <w:rsid w:val="00906706"/>
    <w:rsid w:val="00932F3D"/>
    <w:rsid w:val="00955ACB"/>
    <w:rsid w:val="009611AF"/>
    <w:rsid w:val="00967C04"/>
    <w:rsid w:val="009E27BF"/>
    <w:rsid w:val="009F4629"/>
    <w:rsid w:val="00A00C28"/>
    <w:rsid w:val="00A06D75"/>
    <w:rsid w:val="00A247BF"/>
    <w:rsid w:val="00A44C51"/>
    <w:rsid w:val="00A44EA1"/>
    <w:rsid w:val="00A5052E"/>
    <w:rsid w:val="00A51080"/>
    <w:rsid w:val="00A518CA"/>
    <w:rsid w:val="00A5195B"/>
    <w:rsid w:val="00A52BC8"/>
    <w:rsid w:val="00A7344C"/>
    <w:rsid w:val="00A805C1"/>
    <w:rsid w:val="00A84A41"/>
    <w:rsid w:val="00A926D5"/>
    <w:rsid w:val="00AA43E4"/>
    <w:rsid w:val="00AB3C77"/>
    <w:rsid w:val="00AC4F39"/>
    <w:rsid w:val="00AD2280"/>
    <w:rsid w:val="00AE53CC"/>
    <w:rsid w:val="00AF66E9"/>
    <w:rsid w:val="00B132F7"/>
    <w:rsid w:val="00BA69A4"/>
    <w:rsid w:val="00BE2979"/>
    <w:rsid w:val="00BF0187"/>
    <w:rsid w:val="00C16AE4"/>
    <w:rsid w:val="00C45EC3"/>
    <w:rsid w:val="00C669EE"/>
    <w:rsid w:val="00CA5035"/>
    <w:rsid w:val="00CB4BB7"/>
    <w:rsid w:val="00CB6B48"/>
    <w:rsid w:val="00CC2E75"/>
    <w:rsid w:val="00D074AB"/>
    <w:rsid w:val="00D25D75"/>
    <w:rsid w:val="00D409DD"/>
    <w:rsid w:val="00D64211"/>
    <w:rsid w:val="00D67256"/>
    <w:rsid w:val="00D7482A"/>
    <w:rsid w:val="00DA633C"/>
    <w:rsid w:val="00DE771E"/>
    <w:rsid w:val="00E01713"/>
    <w:rsid w:val="00E24A02"/>
    <w:rsid w:val="00E31CEE"/>
    <w:rsid w:val="00E37FB9"/>
    <w:rsid w:val="00E63AC6"/>
    <w:rsid w:val="00E70AB1"/>
    <w:rsid w:val="00E80748"/>
    <w:rsid w:val="00E87144"/>
    <w:rsid w:val="00EB19A8"/>
    <w:rsid w:val="00EE30E6"/>
    <w:rsid w:val="00EE3835"/>
    <w:rsid w:val="00F233EA"/>
    <w:rsid w:val="00F266A4"/>
    <w:rsid w:val="00F42DCA"/>
    <w:rsid w:val="00F43894"/>
    <w:rsid w:val="00F46DE7"/>
    <w:rsid w:val="00F83B58"/>
    <w:rsid w:val="00FB0C27"/>
    <w:rsid w:val="00FB7531"/>
    <w:rsid w:val="00FF25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C8D0F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858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5858B0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5858B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397136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397136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0670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6706"/>
    <w:rPr>
      <w:color w:val="605E5C"/>
      <w:shd w:val="clear" w:color="auto" w:fill="E1DFDD"/>
    </w:rPr>
  </w:style>
  <w:style w:type="table" w:styleId="GridTable6Colorful">
    <w:name w:val="Grid Table 6 Colorful"/>
    <w:basedOn w:val="TableNormal"/>
    <w:uiPriority w:val="51"/>
    <w:rsid w:val="007F024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">
    <w:name w:val="Grid Table 1 Light"/>
    <w:basedOn w:val="TableNormal"/>
    <w:uiPriority w:val="46"/>
    <w:rsid w:val="007F024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0276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647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0276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647"/>
    <w:rPr>
      <w:lang w:val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027647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66F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ilibrium.ab.ca/WCBinfo.html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school@equilibrium.ab.ca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glossaryDocument" Target="glossary/document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24765E-35AB-4B5B-86C2-C48E789F6BF0}"/>
      </w:docPartPr>
      <w:docPartBody>
        <w:p w:rsidR="00076B3E" w:rsidRDefault="00004923">
          <w:r w:rsidRPr="00856071">
            <w:rPr>
              <w:rStyle w:val="PlaceholderText"/>
            </w:rPr>
            <w:t>Click or tap to enter a date.</w:t>
          </w:r>
        </w:p>
      </w:docPartBody>
    </w:docPart>
    <w:docPart>
      <w:docPartPr>
        <w:name w:val="57D179AE98334FFD8CB6FD36BF5348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84FB9-EE34-458A-A481-5F07B5CE8FA8}"/>
      </w:docPartPr>
      <w:docPartBody>
        <w:p w:rsidR="00A5296C" w:rsidRDefault="00733932" w:rsidP="00733932">
          <w:pPr>
            <w:pStyle w:val="57D179AE98334FFD8CB6FD36BF5348C1"/>
          </w:pPr>
          <w:r w:rsidRPr="007B78DD">
            <w:rPr>
              <w:rStyle w:val="PlaceholderText"/>
            </w:rPr>
            <w:t>Choose</w:t>
          </w:r>
          <w:r>
            <w:rPr>
              <w:rStyle w:val="PlaceholderText"/>
            </w:rPr>
            <w:t xml:space="preserve"> Provi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04923"/>
    <w:rsid w:val="00004923"/>
    <w:rsid w:val="000677D9"/>
    <w:rsid w:val="00076B3E"/>
    <w:rsid w:val="000D6DC8"/>
    <w:rsid w:val="001D0256"/>
    <w:rsid w:val="0022483D"/>
    <w:rsid w:val="0023662F"/>
    <w:rsid w:val="002C6D46"/>
    <w:rsid w:val="002D73AF"/>
    <w:rsid w:val="0033519C"/>
    <w:rsid w:val="003745B3"/>
    <w:rsid w:val="003A34AE"/>
    <w:rsid w:val="00432621"/>
    <w:rsid w:val="00497D26"/>
    <w:rsid w:val="00607955"/>
    <w:rsid w:val="00635D8D"/>
    <w:rsid w:val="00640365"/>
    <w:rsid w:val="00662C13"/>
    <w:rsid w:val="00730B11"/>
    <w:rsid w:val="00733932"/>
    <w:rsid w:val="00772D9B"/>
    <w:rsid w:val="00795232"/>
    <w:rsid w:val="00861F70"/>
    <w:rsid w:val="00877814"/>
    <w:rsid w:val="008805ED"/>
    <w:rsid w:val="008E1465"/>
    <w:rsid w:val="008F72A6"/>
    <w:rsid w:val="009111C1"/>
    <w:rsid w:val="0095234F"/>
    <w:rsid w:val="009A3730"/>
    <w:rsid w:val="009E2BB1"/>
    <w:rsid w:val="00A5296C"/>
    <w:rsid w:val="00A919D8"/>
    <w:rsid w:val="00B4577A"/>
    <w:rsid w:val="00BF49DF"/>
    <w:rsid w:val="00CE5263"/>
    <w:rsid w:val="00D7724F"/>
    <w:rsid w:val="00E55700"/>
    <w:rsid w:val="00EC0FD8"/>
    <w:rsid w:val="00FB4A89"/>
    <w:rsid w:val="00FD2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33932"/>
    <w:rPr>
      <w:color w:val="808080"/>
    </w:rPr>
  </w:style>
  <w:style w:type="paragraph" w:customStyle="1" w:styleId="57D179AE98334FFD8CB6FD36BF5348C1">
    <w:name w:val="57D179AE98334FFD8CB6FD36BF5348C1"/>
    <w:rsid w:val="00733932"/>
    <w:rPr>
      <w:lang w:val="en-CA" w:eastAsia="en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17</Words>
  <Characters>181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8</cp:revision>
  <cp:lastPrinted>2023-01-05T22:16:00Z</cp:lastPrinted>
  <dcterms:created xsi:type="dcterms:W3CDTF">2023-11-09T22:23:00Z</dcterms:created>
  <dcterms:modified xsi:type="dcterms:W3CDTF">2024-02-17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ee4a6526bfa768cb0dcaf3f327db777177b8af177f51c4f6cea83fbc6de7eb</vt:lpwstr>
  </property>
</Properties>
</file>